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EFC35B6" w14:textId="77777777" w:rsidR="00886970" w:rsidRPr="00444169" w:rsidRDefault="005A6B25" w:rsidP="00A67481">
      <w:pPr>
        <w:contextualSpacing/>
        <w:jc w:val="center"/>
        <w:rPr>
          <w:b/>
          <w:sz w:val="28"/>
          <w:szCs w:val="28"/>
        </w:rPr>
      </w:pPr>
      <w:r w:rsidRPr="00444169">
        <w:rPr>
          <w:b/>
          <w:sz w:val="28"/>
          <w:szCs w:val="28"/>
        </w:rPr>
        <w:t>HERITAGE ACADEMY CHARTER SCHOOLS, Inc.</w:t>
      </w:r>
    </w:p>
    <w:p w14:paraId="0CA5732B" w14:textId="77777777" w:rsidR="006C1BA8" w:rsidRPr="00444169" w:rsidRDefault="006C1BA8" w:rsidP="00E93928">
      <w:pPr>
        <w:contextualSpacing/>
        <w:jc w:val="center"/>
        <w:rPr>
          <w:sz w:val="20"/>
          <w:szCs w:val="20"/>
        </w:rPr>
      </w:pPr>
      <w:r w:rsidRPr="00444169">
        <w:rPr>
          <w:sz w:val="20"/>
          <w:szCs w:val="20"/>
        </w:rPr>
        <w:t>d/b/a</w:t>
      </w:r>
    </w:p>
    <w:p w14:paraId="423FE940" w14:textId="77777777" w:rsidR="006C1BA8" w:rsidRPr="00444169" w:rsidRDefault="005A6B25" w:rsidP="00956B31">
      <w:pPr>
        <w:contextualSpacing/>
        <w:jc w:val="center"/>
        <w:rPr>
          <w:sz w:val="20"/>
          <w:szCs w:val="20"/>
        </w:rPr>
      </w:pPr>
      <w:r w:rsidRPr="00444169">
        <w:rPr>
          <w:sz w:val="20"/>
          <w:szCs w:val="20"/>
        </w:rPr>
        <w:t>Heritage Academy</w:t>
      </w:r>
    </w:p>
    <w:p w14:paraId="28E411AC" w14:textId="77777777" w:rsidR="006C1BA8" w:rsidRPr="00444169" w:rsidRDefault="006911BA" w:rsidP="00E93928">
      <w:pPr>
        <w:contextualSpacing/>
        <w:jc w:val="center"/>
        <w:rPr>
          <w:sz w:val="20"/>
          <w:szCs w:val="20"/>
        </w:rPr>
      </w:pPr>
      <w:r w:rsidRPr="00444169">
        <w:rPr>
          <w:sz w:val="20"/>
          <w:szCs w:val="20"/>
        </w:rPr>
        <w:t>Notice of Meeting of the</w:t>
      </w:r>
      <w:r w:rsidR="00CC45DC" w:rsidRPr="00444169">
        <w:rPr>
          <w:sz w:val="20"/>
          <w:szCs w:val="20"/>
        </w:rPr>
        <w:t xml:space="preserve"> Board of Directors and Agenda</w:t>
      </w:r>
    </w:p>
    <w:p w14:paraId="5086A9A8" w14:textId="169FA452" w:rsidR="00CC45DC" w:rsidRPr="00444169" w:rsidRDefault="00B70700" w:rsidP="00E93928">
      <w:pPr>
        <w:contextualSpacing/>
        <w:jc w:val="center"/>
        <w:rPr>
          <w:b/>
          <w:sz w:val="20"/>
          <w:szCs w:val="20"/>
        </w:rPr>
      </w:pPr>
      <w:r w:rsidRPr="00444169">
        <w:rPr>
          <w:b/>
          <w:sz w:val="20"/>
          <w:szCs w:val="20"/>
        </w:rPr>
        <w:t>Thursday</w:t>
      </w:r>
      <w:r w:rsidR="0074262A" w:rsidRPr="00444169">
        <w:rPr>
          <w:b/>
          <w:sz w:val="20"/>
          <w:szCs w:val="20"/>
        </w:rPr>
        <w:t xml:space="preserve">, </w:t>
      </w:r>
      <w:r w:rsidR="00416802">
        <w:rPr>
          <w:b/>
          <w:sz w:val="20"/>
          <w:szCs w:val="20"/>
        </w:rPr>
        <w:t>November 17</w:t>
      </w:r>
      <w:r w:rsidR="00D2559C" w:rsidRPr="00444169">
        <w:rPr>
          <w:b/>
          <w:sz w:val="20"/>
          <w:szCs w:val="20"/>
        </w:rPr>
        <w:t>, 202</w:t>
      </w:r>
      <w:r w:rsidR="00822FD9">
        <w:rPr>
          <w:b/>
          <w:sz w:val="20"/>
          <w:szCs w:val="20"/>
        </w:rPr>
        <w:t>2</w:t>
      </w:r>
      <w:r w:rsidR="009632BA" w:rsidRPr="00444169">
        <w:rPr>
          <w:b/>
          <w:sz w:val="20"/>
          <w:szCs w:val="20"/>
        </w:rPr>
        <w:t>,</w:t>
      </w:r>
      <w:r w:rsidR="0086766B" w:rsidRPr="00444169">
        <w:rPr>
          <w:b/>
          <w:sz w:val="20"/>
          <w:szCs w:val="20"/>
        </w:rPr>
        <w:t xml:space="preserve"> at</w:t>
      </w:r>
      <w:r w:rsidR="00F40BFD" w:rsidRPr="00444169">
        <w:rPr>
          <w:b/>
          <w:sz w:val="20"/>
          <w:szCs w:val="20"/>
        </w:rPr>
        <w:t xml:space="preserve"> </w:t>
      </w:r>
      <w:r w:rsidR="0090263A">
        <w:rPr>
          <w:b/>
          <w:sz w:val="20"/>
          <w:szCs w:val="20"/>
        </w:rPr>
        <w:t>9</w:t>
      </w:r>
      <w:r w:rsidR="009632BA" w:rsidRPr="00444169">
        <w:rPr>
          <w:b/>
          <w:sz w:val="20"/>
          <w:szCs w:val="20"/>
        </w:rPr>
        <w:t>:</w:t>
      </w:r>
      <w:r w:rsidR="00822FD9">
        <w:rPr>
          <w:b/>
          <w:sz w:val="20"/>
          <w:szCs w:val="20"/>
        </w:rPr>
        <w:t>30</w:t>
      </w:r>
      <w:r w:rsidR="00367F31" w:rsidRPr="00444169">
        <w:rPr>
          <w:b/>
          <w:sz w:val="20"/>
          <w:szCs w:val="20"/>
        </w:rPr>
        <w:t xml:space="preserve"> </w:t>
      </w:r>
      <w:r w:rsidR="00020A8C" w:rsidRPr="00444169">
        <w:rPr>
          <w:b/>
          <w:sz w:val="20"/>
          <w:szCs w:val="20"/>
        </w:rPr>
        <w:t>A</w:t>
      </w:r>
      <w:r w:rsidR="00CC45DC" w:rsidRPr="00444169">
        <w:rPr>
          <w:b/>
          <w:sz w:val="20"/>
          <w:szCs w:val="20"/>
        </w:rPr>
        <w:t>.M.</w:t>
      </w:r>
    </w:p>
    <w:p w14:paraId="63CDE0D1" w14:textId="77777777" w:rsidR="00987BD6" w:rsidRPr="00444169" w:rsidRDefault="00987BD6" w:rsidP="00932585">
      <w:pPr>
        <w:contextualSpacing/>
        <w:rPr>
          <w:sz w:val="20"/>
          <w:szCs w:val="20"/>
        </w:rPr>
      </w:pPr>
    </w:p>
    <w:p w14:paraId="079E840F" w14:textId="32BCF80E" w:rsidR="00822FD9" w:rsidRPr="0025129D" w:rsidRDefault="00822FD9" w:rsidP="00822FD9">
      <w:pPr>
        <w:spacing w:after="0"/>
        <w:ind w:firstLine="720"/>
        <w:contextualSpacing/>
        <w:rPr>
          <w:sz w:val="18"/>
          <w:szCs w:val="18"/>
        </w:rPr>
      </w:pPr>
      <w:r w:rsidRPr="00444169">
        <w:rPr>
          <w:sz w:val="18"/>
          <w:szCs w:val="18"/>
        </w:rPr>
        <w:t>Notice is hereby given that a meeting of the Board of Directors of Heritage Academy Charter Schools, Inc., d/b/a Charter Holder of Heritage Academy, will be held</w:t>
      </w:r>
      <w:r>
        <w:rPr>
          <w:sz w:val="18"/>
          <w:szCs w:val="18"/>
        </w:rPr>
        <w:t xml:space="preserve"> in person</w:t>
      </w:r>
      <w:r w:rsidRPr="00444169">
        <w:rPr>
          <w:sz w:val="18"/>
          <w:szCs w:val="18"/>
        </w:rPr>
        <w:t xml:space="preserve"> on </w:t>
      </w:r>
      <w:r w:rsidR="00CB581D">
        <w:rPr>
          <w:sz w:val="18"/>
          <w:szCs w:val="18"/>
        </w:rPr>
        <w:t xml:space="preserve">Thursday </w:t>
      </w:r>
      <w:r>
        <w:rPr>
          <w:sz w:val="18"/>
          <w:szCs w:val="18"/>
        </w:rPr>
        <w:t>November 1</w:t>
      </w:r>
      <w:r w:rsidR="00BA7F49">
        <w:rPr>
          <w:sz w:val="18"/>
          <w:szCs w:val="18"/>
        </w:rPr>
        <w:t>7</w:t>
      </w:r>
      <w:r>
        <w:rPr>
          <w:sz w:val="18"/>
          <w:szCs w:val="18"/>
        </w:rPr>
        <w:t>, 2022</w:t>
      </w:r>
      <w:r w:rsidRPr="00444169">
        <w:rPr>
          <w:sz w:val="18"/>
          <w:szCs w:val="18"/>
        </w:rPr>
        <w:t xml:space="preserve"> at </w:t>
      </w:r>
      <w:r>
        <w:rPr>
          <w:sz w:val="18"/>
          <w:szCs w:val="18"/>
        </w:rPr>
        <w:t>9:30 A.M at 6013 Fountainwood Dr</w:t>
      </w:r>
      <w:r w:rsidR="00BA7F49">
        <w:rPr>
          <w:sz w:val="20"/>
          <w:szCs w:val="20"/>
        </w:rPr>
        <w:t>., San Antonio, TX 78233</w:t>
      </w:r>
      <w:r>
        <w:rPr>
          <w:sz w:val="20"/>
          <w:szCs w:val="20"/>
        </w:rPr>
        <w:t>.  T</w:t>
      </w:r>
      <w:r>
        <w:rPr>
          <w:sz w:val="18"/>
          <w:szCs w:val="18"/>
        </w:rPr>
        <w:t xml:space="preserve">he </w:t>
      </w:r>
      <w:r w:rsidRPr="0025129D">
        <w:rPr>
          <w:sz w:val="18"/>
          <w:szCs w:val="18"/>
        </w:rPr>
        <w:t xml:space="preserve">presiding officer </w:t>
      </w:r>
      <w:r>
        <w:rPr>
          <w:sz w:val="18"/>
          <w:szCs w:val="18"/>
        </w:rPr>
        <w:t xml:space="preserve">will be </w:t>
      </w:r>
      <w:r w:rsidRPr="0025129D">
        <w:rPr>
          <w:sz w:val="18"/>
          <w:szCs w:val="18"/>
        </w:rPr>
        <w:t>physically present at the above address</w:t>
      </w:r>
      <w:r>
        <w:rPr>
          <w:sz w:val="18"/>
          <w:szCs w:val="18"/>
        </w:rPr>
        <w:t xml:space="preserve"> in accordance with the Texas Open Meetings Act</w:t>
      </w:r>
      <w:r w:rsidRPr="0025129D">
        <w:rPr>
          <w:sz w:val="18"/>
          <w:szCs w:val="18"/>
        </w:rPr>
        <w:t xml:space="preserve">.   </w:t>
      </w:r>
    </w:p>
    <w:p w14:paraId="673CDA43" w14:textId="77777777" w:rsidR="00822FD9" w:rsidRPr="00444169" w:rsidRDefault="00822FD9" w:rsidP="00822FD9">
      <w:pPr>
        <w:spacing w:after="0"/>
        <w:ind w:firstLine="720"/>
        <w:contextualSpacing/>
        <w:rPr>
          <w:sz w:val="18"/>
          <w:szCs w:val="18"/>
        </w:rPr>
      </w:pPr>
      <w:r w:rsidRPr="0025129D">
        <w:rPr>
          <w:sz w:val="18"/>
          <w:szCs w:val="18"/>
        </w:rPr>
        <w:t>Items will not necessarily be discussed or considered in the order they are printed on the agenda below.  If, during the course of the meeting, discussion of any item on the agenda should be held in an executive or closed session, the Board will convene in such executive or closed session as permitted by and in accordance with the Texas Open Meetings Act, Texas Government Code Chapter 551.</w:t>
      </w:r>
    </w:p>
    <w:p w14:paraId="248E19A1" w14:textId="50BAF8DA" w:rsidR="00822FD9" w:rsidRPr="00444169" w:rsidRDefault="00822FD9" w:rsidP="00822FD9">
      <w:pPr>
        <w:spacing w:after="0"/>
        <w:ind w:firstLine="720"/>
        <w:contextualSpacing/>
        <w:rPr>
          <w:sz w:val="18"/>
          <w:szCs w:val="18"/>
        </w:rPr>
      </w:pPr>
      <w:r w:rsidRPr="0014610A">
        <w:rPr>
          <w:sz w:val="18"/>
          <w:szCs w:val="18"/>
        </w:rPr>
        <w:t>A quorum of members of the Board will participate in the meeting and will</w:t>
      </w:r>
      <w:r w:rsidRPr="00444169">
        <w:rPr>
          <w:sz w:val="18"/>
          <w:szCs w:val="18"/>
        </w:rPr>
        <w:t xml:space="preserve"> be audible to the public. </w:t>
      </w:r>
    </w:p>
    <w:p w14:paraId="71B61AE4" w14:textId="77777777" w:rsidR="0074262A" w:rsidRPr="00444169" w:rsidRDefault="0074262A" w:rsidP="006D3865">
      <w:pPr>
        <w:spacing w:after="0"/>
        <w:contextualSpacing/>
        <w:rPr>
          <w:sz w:val="16"/>
          <w:szCs w:val="16"/>
        </w:rPr>
      </w:pPr>
    </w:p>
    <w:p w14:paraId="723285BA" w14:textId="77777777" w:rsidR="00A201DD" w:rsidRPr="00444169" w:rsidRDefault="00A201DD" w:rsidP="00A201DD">
      <w:pPr>
        <w:pStyle w:val="ListParagraph"/>
        <w:numPr>
          <w:ilvl w:val="0"/>
          <w:numId w:val="1"/>
        </w:numPr>
        <w:spacing w:after="0" w:line="240" w:lineRule="auto"/>
        <w:rPr>
          <w:sz w:val="20"/>
          <w:szCs w:val="20"/>
        </w:rPr>
      </w:pPr>
      <w:r w:rsidRPr="00444169">
        <w:rPr>
          <w:sz w:val="20"/>
          <w:szCs w:val="20"/>
        </w:rPr>
        <w:t>Welcome and Introductions</w:t>
      </w:r>
    </w:p>
    <w:p w14:paraId="174115CD" w14:textId="1823AF5E" w:rsidR="00831556" w:rsidRDefault="00A201DD" w:rsidP="00987BD6">
      <w:pPr>
        <w:pStyle w:val="ListParagraph"/>
        <w:numPr>
          <w:ilvl w:val="0"/>
          <w:numId w:val="2"/>
        </w:numPr>
        <w:spacing w:line="240" w:lineRule="auto"/>
        <w:rPr>
          <w:sz w:val="20"/>
          <w:szCs w:val="20"/>
        </w:rPr>
      </w:pPr>
      <w:r w:rsidRPr="00444169">
        <w:rPr>
          <w:sz w:val="20"/>
          <w:szCs w:val="20"/>
        </w:rPr>
        <w:t>Establishment of a Quorum and Call to Order</w:t>
      </w:r>
    </w:p>
    <w:p w14:paraId="2C0B70DB" w14:textId="16850442" w:rsidR="00D64997" w:rsidRDefault="00D64997" w:rsidP="00987BD6">
      <w:pPr>
        <w:pStyle w:val="ListParagraph"/>
        <w:numPr>
          <w:ilvl w:val="0"/>
          <w:numId w:val="2"/>
        </w:numPr>
        <w:spacing w:line="240" w:lineRule="auto"/>
        <w:rPr>
          <w:sz w:val="20"/>
          <w:szCs w:val="20"/>
        </w:rPr>
      </w:pPr>
      <w:r>
        <w:rPr>
          <w:sz w:val="20"/>
          <w:szCs w:val="20"/>
        </w:rPr>
        <w:t>Honoring of Veterans</w:t>
      </w:r>
    </w:p>
    <w:p w14:paraId="36EE1C3C" w14:textId="77777777" w:rsidR="00B126D3" w:rsidRPr="00444169" w:rsidRDefault="00B126D3" w:rsidP="00B126D3">
      <w:pPr>
        <w:pStyle w:val="ListParagraph"/>
        <w:spacing w:line="240" w:lineRule="auto"/>
        <w:ind w:left="1440"/>
        <w:rPr>
          <w:sz w:val="20"/>
          <w:szCs w:val="20"/>
        </w:rPr>
      </w:pPr>
    </w:p>
    <w:p w14:paraId="4367E4B6" w14:textId="0872C5B3" w:rsidR="000C113F" w:rsidRDefault="000C113F" w:rsidP="0003009F">
      <w:pPr>
        <w:pStyle w:val="ListParagraph"/>
        <w:numPr>
          <w:ilvl w:val="0"/>
          <w:numId w:val="1"/>
        </w:numPr>
        <w:spacing w:line="240" w:lineRule="auto"/>
        <w:rPr>
          <w:sz w:val="20"/>
          <w:szCs w:val="20"/>
        </w:rPr>
      </w:pPr>
      <w:r>
        <w:rPr>
          <w:sz w:val="20"/>
          <w:szCs w:val="20"/>
        </w:rPr>
        <w:t>Pledge of Allegiance</w:t>
      </w:r>
    </w:p>
    <w:p w14:paraId="36170778" w14:textId="77777777" w:rsidR="000C113F" w:rsidRDefault="000C113F" w:rsidP="000C113F">
      <w:pPr>
        <w:pStyle w:val="ListParagraph"/>
        <w:spacing w:line="240" w:lineRule="auto"/>
        <w:ind w:left="1080"/>
        <w:rPr>
          <w:sz w:val="20"/>
          <w:szCs w:val="20"/>
        </w:rPr>
      </w:pPr>
    </w:p>
    <w:p w14:paraId="0D2FF915" w14:textId="3855E5A8" w:rsidR="0003009F" w:rsidRDefault="0074262A" w:rsidP="0003009F">
      <w:pPr>
        <w:pStyle w:val="ListParagraph"/>
        <w:numPr>
          <w:ilvl w:val="0"/>
          <w:numId w:val="1"/>
        </w:numPr>
        <w:spacing w:line="240" w:lineRule="auto"/>
        <w:rPr>
          <w:sz w:val="20"/>
          <w:szCs w:val="20"/>
        </w:rPr>
      </w:pPr>
      <w:r w:rsidRPr="00444169">
        <w:rPr>
          <w:sz w:val="20"/>
          <w:szCs w:val="20"/>
        </w:rPr>
        <w:t>Public Comments/Audience Participation</w:t>
      </w:r>
    </w:p>
    <w:p w14:paraId="1B842D49" w14:textId="3E32521C" w:rsidR="0096250C" w:rsidRPr="0096250C" w:rsidRDefault="0096250C" w:rsidP="0096250C">
      <w:pPr>
        <w:pStyle w:val="ListParagraph"/>
        <w:ind w:left="1440"/>
        <w:rPr>
          <w:sz w:val="20"/>
          <w:szCs w:val="20"/>
        </w:rPr>
      </w:pPr>
      <w:r w:rsidRPr="0096250C">
        <w:rPr>
          <w:rFonts w:eastAsia="Times New Roman"/>
          <w:sz w:val="20"/>
          <w:szCs w:val="20"/>
        </w:rPr>
        <w:t>(Any person who wishes to address the Board during the Public</w:t>
      </w:r>
      <w:r>
        <w:rPr>
          <w:rFonts w:eastAsia="Times New Roman"/>
          <w:sz w:val="20"/>
          <w:szCs w:val="20"/>
        </w:rPr>
        <w:t xml:space="preserve"> </w:t>
      </w:r>
      <w:r w:rsidRPr="0096250C">
        <w:rPr>
          <w:rFonts w:eastAsia="Times New Roman"/>
          <w:sz w:val="20"/>
          <w:szCs w:val="20"/>
        </w:rPr>
        <w:t>Comment portion of the Agenda must list their name and identify the agenda item on</w:t>
      </w:r>
      <w:r>
        <w:rPr>
          <w:rFonts w:eastAsia="Times New Roman"/>
          <w:sz w:val="20"/>
          <w:szCs w:val="20"/>
        </w:rPr>
        <w:t xml:space="preserve"> </w:t>
      </w:r>
      <w:r w:rsidRPr="0096250C">
        <w:rPr>
          <w:rFonts w:eastAsia="Times New Roman"/>
          <w:sz w:val="20"/>
          <w:szCs w:val="20"/>
        </w:rPr>
        <w:t>the sign-up sheet provided outside the Board meeting room. The sign-up sheet will</w:t>
      </w:r>
      <w:r>
        <w:rPr>
          <w:rFonts w:eastAsia="Times New Roman"/>
          <w:sz w:val="20"/>
          <w:szCs w:val="20"/>
        </w:rPr>
        <w:t xml:space="preserve"> </w:t>
      </w:r>
      <w:r w:rsidRPr="0096250C">
        <w:rPr>
          <w:rFonts w:eastAsia="Times New Roman"/>
          <w:sz w:val="20"/>
          <w:szCs w:val="20"/>
        </w:rPr>
        <w:t>remain posted until five (5) minutes prior to the start of the meeting. Each speaker</w:t>
      </w:r>
      <w:r w:rsidRPr="0096250C">
        <w:rPr>
          <w:rFonts w:eastAsia="Times New Roman"/>
          <w:sz w:val="20"/>
          <w:szCs w:val="20"/>
        </w:rPr>
        <w:br/>
        <w:t>who signs up to address the Board during the Public Comment portion of the agenda</w:t>
      </w:r>
      <w:r>
        <w:rPr>
          <w:rFonts w:eastAsia="Times New Roman"/>
          <w:sz w:val="20"/>
          <w:szCs w:val="20"/>
        </w:rPr>
        <w:t xml:space="preserve"> </w:t>
      </w:r>
      <w:r w:rsidRPr="0096250C">
        <w:rPr>
          <w:rFonts w:eastAsia="Times New Roman"/>
          <w:sz w:val="20"/>
          <w:szCs w:val="20"/>
        </w:rPr>
        <w:t>may speak for up to (2) minutes. If there are no comments, the Board will proceed to</w:t>
      </w:r>
      <w:r>
        <w:rPr>
          <w:rFonts w:eastAsia="Times New Roman"/>
          <w:sz w:val="20"/>
          <w:szCs w:val="20"/>
        </w:rPr>
        <w:t xml:space="preserve"> </w:t>
      </w:r>
      <w:r w:rsidRPr="0096250C">
        <w:rPr>
          <w:rFonts w:eastAsia="Times New Roman"/>
          <w:sz w:val="20"/>
          <w:szCs w:val="20"/>
        </w:rPr>
        <w:t>other business. Please be advised that Board Meetings are meetings open to the</w:t>
      </w:r>
      <w:r>
        <w:rPr>
          <w:rFonts w:eastAsia="Times New Roman"/>
          <w:sz w:val="20"/>
          <w:szCs w:val="20"/>
        </w:rPr>
        <w:t xml:space="preserve"> </w:t>
      </w:r>
      <w:r w:rsidRPr="0096250C">
        <w:rPr>
          <w:rFonts w:eastAsia="Times New Roman"/>
          <w:sz w:val="20"/>
          <w:szCs w:val="20"/>
        </w:rPr>
        <w:t>public, not public meetings.)</w:t>
      </w:r>
    </w:p>
    <w:p w14:paraId="05113F4A" w14:textId="77777777" w:rsidR="0003009F" w:rsidRDefault="0003009F" w:rsidP="0003009F">
      <w:pPr>
        <w:pStyle w:val="Default"/>
        <w:numPr>
          <w:ilvl w:val="0"/>
          <w:numId w:val="1"/>
        </w:numPr>
        <w:spacing w:after="200"/>
        <w:rPr>
          <w:sz w:val="20"/>
          <w:szCs w:val="20"/>
        </w:rPr>
      </w:pPr>
      <w:r>
        <w:rPr>
          <w:sz w:val="20"/>
          <w:szCs w:val="20"/>
        </w:rPr>
        <w:t>Public Hearing</w:t>
      </w:r>
    </w:p>
    <w:p w14:paraId="3A1499F2" w14:textId="18634260" w:rsidR="00277467" w:rsidRPr="0003009F" w:rsidRDefault="00822FD9" w:rsidP="0003009F">
      <w:pPr>
        <w:pStyle w:val="Default"/>
        <w:numPr>
          <w:ilvl w:val="1"/>
          <w:numId w:val="1"/>
        </w:numPr>
        <w:spacing w:after="200"/>
        <w:rPr>
          <w:sz w:val="20"/>
          <w:szCs w:val="20"/>
        </w:rPr>
      </w:pPr>
      <w:r>
        <w:rPr>
          <w:sz w:val="20"/>
          <w:szCs w:val="20"/>
        </w:rPr>
        <w:t>2021-22</w:t>
      </w:r>
      <w:r w:rsidR="0003009F">
        <w:rPr>
          <w:sz w:val="20"/>
          <w:szCs w:val="20"/>
        </w:rPr>
        <w:t xml:space="preserve"> Charter FIRST Annual Financial Management Report </w:t>
      </w:r>
    </w:p>
    <w:p w14:paraId="1364A854" w14:textId="0F079101" w:rsidR="00EB5F85" w:rsidRPr="00444169" w:rsidRDefault="00EB5F85" w:rsidP="00EB5F85">
      <w:pPr>
        <w:pStyle w:val="ListParagraph"/>
        <w:numPr>
          <w:ilvl w:val="0"/>
          <w:numId w:val="1"/>
        </w:numPr>
        <w:spacing w:line="240" w:lineRule="auto"/>
        <w:rPr>
          <w:sz w:val="20"/>
          <w:szCs w:val="20"/>
        </w:rPr>
      </w:pPr>
      <w:r w:rsidRPr="00444169">
        <w:rPr>
          <w:sz w:val="20"/>
          <w:szCs w:val="20"/>
        </w:rPr>
        <w:t>CEO / Superintendent’s Report / Discussion Items</w:t>
      </w:r>
    </w:p>
    <w:p w14:paraId="70DE2724" w14:textId="649037FB" w:rsidR="00600119" w:rsidRPr="004A60C8" w:rsidRDefault="00EB5F85" w:rsidP="004A60C8">
      <w:pPr>
        <w:pStyle w:val="ListParagraph"/>
        <w:numPr>
          <w:ilvl w:val="1"/>
          <w:numId w:val="1"/>
        </w:numPr>
        <w:spacing w:after="0" w:line="240" w:lineRule="auto"/>
        <w:rPr>
          <w:sz w:val="20"/>
          <w:szCs w:val="20"/>
        </w:rPr>
      </w:pPr>
      <w:r w:rsidRPr="00444169">
        <w:rPr>
          <w:sz w:val="20"/>
          <w:szCs w:val="20"/>
        </w:rPr>
        <w:t>District Updates</w:t>
      </w:r>
      <w:bookmarkStart w:id="0" w:name="_GoBack"/>
      <w:bookmarkEnd w:id="0"/>
    </w:p>
    <w:p w14:paraId="4F9F227D" w14:textId="2ED406AD" w:rsidR="00697C30" w:rsidRPr="0014610A" w:rsidRDefault="00886C12" w:rsidP="00E51691">
      <w:pPr>
        <w:pStyle w:val="ListParagraph"/>
        <w:numPr>
          <w:ilvl w:val="2"/>
          <w:numId w:val="1"/>
        </w:numPr>
        <w:spacing w:after="0" w:line="240" w:lineRule="auto"/>
        <w:rPr>
          <w:sz w:val="20"/>
          <w:szCs w:val="20"/>
        </w:rPr>
      </w:pPr>
      <w:r>
        <w:rPr>
          <w:sz w:val="20"/>
          <w:szCs w:val="20"/>
        </w:rPr>
        <w:t>A</w:t>
      </w:r>
      <w:r w:rsidR="00697C30" w:rsidRPr="0014610A">
        <w:rPr>
          <w:sz w:val="20"/>
          <w:szCs w:val="20"/>
        </w:rPr>
        <w:t>nnual Governance Reporting Form Due by December 1</w:t>
      </w:r>
    </w:p>
    <w:p w14:paraId="462F85AD" w14:textId="06D7896B" w:rsidR="00317AE4" w:rsidRPr="0014610A" w:rsidRDefault="00317AE4" w:rsidP="006D6F76">
      <w:pPr>
        <w:pStyle w:val="ListParagraph"/>
        <w:numPr>
          <w:ilvl w:val="2"/>
          <w:numId w:val="1"/>
        </w:numPr>
        <w:spacing w:after="0" w:line="240" w:lineRule="auto"/>
        <w:rPr>
          <w:sz w:val="20"/>
          <w:szCs w:val="20"/>
        </w:rPr>
      </w:pPr>
      <w:r w:rsidRPr="0014610A">
        <w:rPr>
          <w:sz w:val="20"/>
          <w:szCs w:val="20"/>
        </w:rPr>
        <w:t>District Financial Report</w:t>
      </w:r>
    </w:p>
    <w:p w14:paraId="5E85A6AE" w14:textId="2F5E4E73" w:rsidR="00DC71CE" w:rsidRPr="008725A3" w:rsidRDefault="00DC71CE" w:rsidP="00DC71CE">
      <w:pPr>
        <w:pStyle w:val="ListParagraph"/>
        <w:spacing w:after="0" w:line="240" w:lineRule="auto"/>
        <w:ind w:left="1440"/>
        <w:rPr>
          <w:sz w:val="20"/>
          <w:szCs w:val="20"/>
        </w:rPr>
      </w:pPr>
      <w:r>
        <w:rPr>
          <w:sz w:val="20"/>
          <w:szCs w:val="20"/>
        </w:rPr>
        <w:t xml:space="preserve">         </w:t>
      </w:r>
    </w:p>
    <w:p w14:paraId="6EEA5632" w14:textId="03FD2983" w:rsidR="00EB5F85" w:rsidRPr="009B4EB9" w:rsidRDefault="00EB5F85" w:rsidP="00EB5F85">
      <w:pPr>
        <w:pStyle w:val="ListParagraph"/>
        <w:numPr>
          <w:ilvl w:val="1"/>
          <w:numId w:val="1"/>
        </w:numPr>
        <w:spacing w:line="240" w:lineRule="auto"/>
        <w:rPr>
          <w:sz w:val="20"/>
          <w:szCs w:val="20"/>
        </w:rPr>
      </w:pPr>
      <w:r w:rsidRPr="009B4EB9">
        <w:rPr>
          <w:sz w:val="20"/>
          <w:szCs w:val="20"/>
        </w:rPr>
        <w:t xml:space="preserve">Next Board Meeting Date – </w:t>
      </w:r>
      <w:r w:rsidR="00822FD9">
        <w:rPr>
          <w:sz w:val="20"/>
          <w:szCs w:val="20"/>
        </w:rPr>
        <w:t>January 19</w:t>
      </w:r>
      <w:r w:rsidRPr="009B4EB9">
        <w:rPr>
          <w:sz w:val="20"/>
          <w:szCs w:val="20"/>
        </w:rPr>
        <w:t xml:space="preserve">, </w:t>
      </w:r>
      <w:r w:rsidR="00822FD9">
        <w:rPr>
          <w:sz w:val="20"/>
          <w:szCs w:val="20"/>
        </w:rPr>
        <w:t>2023</w:t>
      </w:r>
      <w:r w:rsidR="0090263A" w:rsidRPr="009B4EB9">
        <w:rPr>
          <w:sz w:val="20"/>
          <w:szCs w:val="20"/>
        </w:rPr>
        <w:t xml:space="preserve"> </w:t>
      </w:r>
      <w:r w:rsidRPr="009B4EB9">
        <w:rPr>
          <w:sz w:val="20"/>
          <w:szCs w:val="20"/>
        </w:rPr>
        <w:t xml:space="preserve">at </w:t>
      </w:r>
      <w:r w:rsidR="00DD340B" w:rsidRPr="009B4EB9">
        <w:rPr>
          <w:sz w:val="20"/>
          <w:szCs w:val="20"/>
        </w:rPr>
        <w:t>9</w:t>
      </w:r>
      <w:r w:rsidR="00822FD9">
        <w:rPr>
          <w:sz w:val="20"/>
          <w:szCs w:val="20"/>
        </w:rPr>
        <w:t>:30</w:t>
      </w:r>
      <w:r w:rsidR="00277467" w:rsidRPr="009B4EB9">
        <w:rPr>
          <w:sz w:val="20"/>
          <w:szCs w:val="20"/>
        </w:rPr>
        <w:t xml:space="preserve"> A</w:t>
      </w:r>
      <w:r w:rsidRPr="009B4EB9">
        <w:rPr>
          <w:sz w:val="20"/>
          <w:szCs w:val="20"/>
        </w:rPr>
        <w:t>M</w:t>
      </w:r>
    </w:p>
    <w:p w14:paraId="1C27705F" w14:textId="77777777" w:rsidR="006B12E0" w:rsidRPr="008725A3" w:rsidRDefault="006B12E0" w:rsidP="006B12E0">
      <w:pPr>
        <w:pStyle w:val="ListParagraph"/>
        <w:spacing w:line="240" w:lineRule="auto"/>
        <w:ind w:left="1440"/>
        <w:rPr>
          <w:sz w:val="20"/>
          <w:szCs w:val="20"/>
        </w:rPr>
      </w:pPr>
    </w:p>
    <w:p w14:paraId="1E9C3922" w14:textId="25A0EAC8" w:rsidR="006B12E0" w:rsidRDefault="006B12E0" w:rsidP="006B12E0">
      <w:pPr>
        <w:pStyle w:val="ListParagraph"/>
        <w:numPr>
          <w:ilvl w:val="0"/>
          <w:numId w:val="1"/>
        </w:numPr>
        <w:spacing w:line="240" w:lineRule="auto"/>
        <w:rPr>
          <w:sz w:val="20"/>
          <w:szCs w:val="20"/>
        </w:rPr>
      </w:pPr>
      <w:r w:rsidRPr="00444169">
        <w:rPr>
          <w:sz w:val="20"/>
          <w:szCs w:val="20"/>
        </w:rPr>
        <w:t>Consent Agenda</w:t>
      </w:r>
    </w:p>
    <w:p w14:paraId="295BD266" w14:textId="77777777" w:rsidR="00293ED5" w:rsidRPr="00444169" w:rsidRDefault="00293ED5" w:rsidP="00293ED5">
      <w:pPr>
        <w:pStyle w:val="ListParagraph"/>
        <w:spacing w:line="240" w:lineRule="auto"/>
        <w:ind w:left="1080"/>
        <w:rPr>
          <w:sz w:val="20"/>
          <w:szCs w:val="20"/>
        </w:rPr>
      </w:pPr>
    </w:p>
    <w:p w14:paraId="6B13F740" w14:textId="444C25E0" w:rsidR="0096250C" w:rsidRDefault="0096250C" w:rsidP="0090263A">
      <w:pPr>
        <w:pStyle w:val="ListParagraph"/>
        <w:numPr>
          <w:ilvl w:val="0"/>
          <w:numId w:val="3"/>
        </w:numPr>
        <w:spacing w:line="240" w:lineRule="auto"/>
        <w:rPr>
          <w:sz w:val="20"/>
          <w:szCs w:val="20"/>
        </w:rPr>
      </w:pPr>
      <w:r>
        <w:rPr>
          <w:sz w:val="20"/>
          <w:szCs w:val="20"/>
        </w:rPr>
        <w:t>Consider approving the Payment of Bills from September 1, 2022 to October 31, 2022</w:t>
      </w:r>
    </w:p>
    <w:p w14:paraId="7EE9E3FD" w14:textId="19EB1867" w:rsidR="006B12E0" w:rsidRPr="0090263A" w:rsidRDefault="006B12E0" w:rsidP="0090263A">
      <w:pPr>
        <w:pStyle w:val="ListParagraph"/>
        <w:numPr>
          <w:ilvl w:val="0"/>
          <w:numId w:val="3"/>
        </w:numPr>
        <w:spacing w:line="240" w:lineRule="auto"/>
        <w:rPr>
          <w:sz w:val="20"/>
          <w:szCs w:val="20"/>
        </w:rPr>
      </w:pPr>
      <w:r w:rsidRPr="00444169">
        <w:rPr>
          <w:sz w:val="20"/>
          <w:szCs w:val="20"/>
        </w:rPr>
        <w:t xml:space="preserve">Minutes of the </w:t>
      </w:r>
      <w:r w:rsidR="00822FD9">
        <w:rPr>
          <w:sz w:val="20"/>
          <w:szCs w:val="20"/>
        </w:rPr>
        <w:t>September 22, 2022</w:t>
      </w:r>
      <w:r w:rsidRPr="00444169">
        <w:rPr>
          <w:sz w:val="20"/>
          <w:szCs w:val="20"/>
        </w:rPr>
        <w:t xml:space="preserve"> meeting of the board</w:t>
      </w:r>
    </w:p>
    <w:p w14:paraId="6CCBEB29" w14:textId="7FA01A4D" w:rsidR="00822FD9" w:rsidRPr="003250EB" w:rsidRDefault="006B12E0" w:rsidP="003250EB">
      <w:pPr>
        <w:pStyle w:val="ListParagraph"/>
        <w:numPr>
          <w:ilvl w:val="0"/>
          <w:numId w:val="3"/>
        </w:numPr>
        <w:spacing w:line="240" w:lineRule="auto"/>
        <w:rPr>
          <w:sz w:val="20"/>
          <w:szCs w:val="20"/>
        </w:rPr>
      </w:pPr>
      <w:r w:rsidRPr="00C50F18">
        <w:rPr>
          <w:sz w:val="20"/>
          <w:szCs w:val="20"/>
        </w:rPr>
        <w:t>District Human Resources Report</w:t>
      </w:r>
    </w:p>
    <w:p w14:paraId="21E0946F" w14:textId="11E85309" w:rsidR="00CB581D" w:rsidRPr="003250EB" w:rsidRDefault="00296174" w:rsidP="003250EB">
      <w:pPr>
        <w:pStyle w:val="ListParagraph"/>
        <w:numPr>
          <w:ilvl w:val="0"/>
          <w:numId w:val="3"/>
        </w:numPr>
        <w:spacing w:line="240" w:lineRule="auto"/>
        <w:rPr>
          <w:sz w:val="20"/>
          <w:szCs w:val="20"/>
        </w:rPr>
      </w:pPr>
      <w:r w:rsidRPr="003250EB">
        <w:rPr>
          <w:color w:val="000000"/>
          <w:sz w:val="20"/>
          <w:szCs w:val="20"/>
        </w:rPr>
        <w:t>Consider approving the submission of Depository Contract with PNC Bank to the TEA</w:t>
      </w:r>
    </w:p>
    <w:p w14:paraId="59253BB6" w14:textId="0408090E" w:rsidR="002D0FC6" w:rsidRDefault="00CB581D" w:rsidP="00822FD9">
      <w:pPr>
        <w:pStyle w:val="ListParagraph"/>
        <w:numPr>
          <w:ilvl w:val="0"/>
          <w:numId w:val="3"/>
        </w:numPr>
        <w:spacing w:line="240" w:lineRule="auto"/>
        <w:rPr>
          <w:sz w:val="20"/>
          <w:szCs w:val="20"/>
        </w:rPr>
      </w:pPr>
      <w:r>
        <w:rPr>
          <w:sz w:val="20"/>
          <w:szCs w:val="20"/>
        </w:rPr>
        <w:t>Consider approving district contracts</w:t>
      </w:r>
      <w:r w:rsidR="002D0FC6" w:rsidRPr="00822FD9">
        <w:rPr>
          <w:sz w:val="20"/>
          <w:szCs w:val="20"/>
        </w:rPr>
        <w:t xml:space="preserve"> </w:t>
      </w:r>
    </w:p>
    <w:p w14:paraId="0CC8707C" w14:textId="7B04F8FE" w:rsidR="00822FD9" w:rsidRDefault="00296174" w:rsidP="00296174">
      <w:pPr>
        <w:pStyle w:val="ListParagraph"/>
        <w:tabs>
          <w:tab w:val="left" w:pos="9360"/>
        </w:tabs>
        <w:spacing w:line="240" w:lineRule="auto"/>
        <w:ind w:left="1440"/>
        <w:rPr>
          <w:sz w:val="20"/>
          <w:szCs w:val="20"/>
        </w:rPr>
      </w:pPr>
      <w:r>
        <w:rPr>
          <w:sz w:val="20"/>
          <w:szCs w:val="20"/>
        </w:rPr>
        <w:tab/>
      </w:r>
    </w:p>
    <w:p w14:paraId="2D43E99B" w14:textId="77777777" w:rsidR="00822FD9" w:rsidRPr="00822FD9" w:rsidRDefault="00822FD9" w:rsidP="00822FD9">
      <w:pPr>
        <w:pStyle w:val="ListParagraph"/>
        <w:spacing w:line="240" w:lineRule="auto"/>
        <w:ind w:left="1440"/>
        <w:rPr>
          <w:sz w:val="20"/>
          <w:szCs w:val="20"/>
        </w:rPr>
      </w:pPr>
    </w:p>
    <w:p w14:paraId="0551A4C8" w14:textId="7B918A00" w:rsidR="006B12E0" w:rsidRPr="00E51691" w:rsidRDefault="002D0FC6" w:rsidP="006B12E0">
      <w:pPr>
        <w:pStyle w:val="ListParagraph"/>
        <w:numPr>
          <w:ilvl w:val="0"/>
          <w:numId w:val="1"/>
        </w:numPr>
        <w:spacing w:line="240" w:lineRule="auto"/>
        <w:rPr>
          <w:sz w:val="20"/>
          <w:szCs w:val="20"/>
        </w:rPr>
      </w:pPr>
      <w:r>
        <w:rPr>
          <w:sz w:val="20"/>
          <w:szCs w:val="20"/>
        </w:rPr>
        <w:t xml:space="preserve">Open Session: </w:t>
      </w:r>
      <w:r w:rsidR="006B12E0" w:rsidRPr="00E51691">
        <w:rPr>
          <w:sz w:val="20"/>
          <w:szCs w:val="20"/>
        </w:rPr>
        <w:t>Action Items</w:t>
      </w:r>
    </w:p>
    <w:p w14:paraId="282B399D" w14:textId="2631ECB0" w:rsidR="006B12E0" w:rsidRPr="00DD340B" w:rsidRDefault="006B12E0" w:rsidP="00293ED5">
      <w:pPr>
        <w:pStyle w:val="ListParagraph"/>
        <w:spacing w:after="0" w:line="240" w:lineRule="auto"/>
        <w:ind w:left="1440"/>
        <w:rPr>
          <w:sz w:val="20"/>
          <w:szCs w:val="20"/>
        </w:rPr>
      </w:pPr>
    </w:p>
    <w:p w14:paraId="1F2E23B7" w14:textId="69561AA9" w:rsidR="00CB581D" w:rsidRDefault="00CB581D" w:rsidP="000F42A6">
      <w:pPr>
        <w:pStyle w:val="ListParagraph"/>
        <w:numPr>
          <w:ilvl w:val="1"/>
          <w:numId w:val="1"/>
        </w:numPr>
        <w:spacing w:after="0" w:line="240" w:lineRule="auto"/>
        <w:rPr>
          <w:sz w:val="20"/>
          <w:szCs w:val="20"/>
        </w:rPr>
      </w:pPr>
      <w:r>
        <w:rPr>
          <w:sz w:val="20"/>
          <w:szCs w:val="20"/>
        </w:rPr>
        <w:t>Consider approving the submission of the discretionary Heritage Academy Charter renewal application to TEA</w:t>
      </w:r>
    </w:p>
    <w:p w14:paraId="2749B6EA" w14:textId="4FC66BC5" w:rsidR="00CB581D" w:rsidRDefault="00F10EFD" w:rsidP="000F42A6">
      <w:pPr>
        <w:pStyle w:val="ListParagraph"/>
        <w:numPr>
          <w:ilvl w:val="1"/>
          <w:numId w:val="1"/>
        </w:numPr>
        <w:spacing w:after="0" w:line="240" w:lineRule="auto"/>
        <w:rPr>
          <w:sz w:val="20"/>
          <w:szCs w:val="20"/>
        </w:rPr>
      </w:pPr>
      <w:r>
        <w:rPr>
          <w:sz w:val="20"/>
          <w:szCs w:val="20"/>
        </w:rPr>
        <w:t xml:space="preserve">Consider </w:t>
      </w:r>
      <w:r w:rsidR="001A0C6A">
        <w:rPr>
          <w:sz w:val="20"/>
          <w:szCs w:val="20"/>
        </w:rPr>
        <w:t>approving a non-e</w:t>
      </w:r>
      <w:r>
        <w:rPr>
          <w:sz w:val="20"/>
          <w:szCs w:val="20"/>
        </w:rPr>
        <w:t xml:space="preserve">xpansion </w:t>
      </w:r>
      <w:r w:rsidR="001A0C6A">
        <w:rPr>
          <w:sz w:val="20"/>
          <w:szCs w:val="20"/>
        </w:rPr>
        <w:t xml:space="preserve">amendment to postpone the opening of approved </w:t>
      </w:r>
      <w:r>
        <w:rPr>
          <w:sz w:val="20"/>
          <w:szCs w:val="20"/>
        </w:rPr>
        <w:t xml:space="preserve">campuses </w:t>
      </w:r>
      <w:r w:rsidR="001A0C6A">
        <w:rPr>
          <w:sz w:val="20"/>
          <w:szCs w:val="20"/>
        </w:rPr>
        <w:t>until the 2023-2024 school year</w:t>
      </w:r>
    </w:p>
    <w:p w14:paraId="5AC1ED6A" w14:textId="0A704BD4" w:rsidR="001501C2" w:rsidRDefault="002041E4" w:rsidP="000F42A6">
      <w:pPr>
        <w:pStyle w:val="ListParagraph"/>
        <w:numPr>
          <w:ilvl w:val="1"/>
          <w:numId w:val="1"/>
        </w:numPr>
        <w:spacing w:after="0" w:line="240" w:lineRule="auto"/>
        <w:rPr>
          <w:sz w:val="20"/>
          <w:szCs w:val="20"/>
        </w:rPr>
      </w:pPr>
      <w:r>
        <w:rPr>
          <w:sz w:val="20"/>
          <w:szCs w:val="20"/>
        </w:rPr>
        <w:t>C</w:t>
      </w:r>
      <w:r w:rsidR="00DA3FCD">
        <w:rPr>
          <w:sz w:val="20"/>
          <w:szCs w:val="20"/>
        </w:rPr>
        <w:t>onsider approving Heritage Academy of Windcrest 2022-23 Targeted Improvement Plan</w:t>
      </w:r>
      <w:r w:rsidR="00A572A7">
        <w:rPr>
          <w:sz w:val="20"/>
          <w:szCs w:val="20"/>
        </w:rPr>
        <w:t xml:space="preserve"> </w:t>
      </w:r>
    </w:p>
    <w:p w14:paraId="52A89014" w14:textId="504C55C5" w:rsidR="00822FD9" w:rsidRDefault="00822FD9" w:rsidP="00822FD9">
      <w:pPr>
        <w:spacing w:after="0" w:line="240" w:lineRule="auto"/>
        <w:rPr>
          <w:sz w:val="20"/>
          <w:szCs w:val="20"/>
        </w:rPr>
      </w:pPr>
    </w:p>
    <w:p w14:paraId="63CFC4BD" w14:textId="77777777" w:rsidR="00CB581D" w:rsidRDefault="00CB581D" w:rsidP="00822FD9">
      <w:pPr>
        <w:spacing w:after="0" w:line="240" w:lineRule="auto"/>
        <w:rPr>
          <w:sz w:val="20"/>
          <w:szCs w:val="20"/>
        </w:rPr>
      </w:pPr>
    </w:p>
    <w:p w14:paraId="3CBCBB6C" w14:textId="77777777" w:rsidR="00CB581D" w:rsidRPr="00CC66F8" w:rsidRDefault="00CB581D" w:rsidP="00CB581D">
      <w:pPr>
        <w:pStyle w:val="ListParagraph"/>
        <w:spacing w:line="240" w:lineRule="auto"/>
        <w:ind w:left="1080"/>
        <w:rPr>
          <w:sz w:val="20"/>
          <w:szCs w:val="20"/>
        </w:rPr>
      </w:pPr>
    </w:p>
    <w:p w14:paraId="75E4E34F" w14:textId="0F58FB68" w:rsidR="0099122E" w:rsidRPr="0090263A" w:rsidRDefault="00ED4B73" w:rsidP="0090263A">
      <w:pPr>
        <w:pStyle w:val="ListParagraph"/>
        <w:numPr>
          <w:ilvl w:val="0"/>
          <w:numId w:val="1"/>
        </w:numPr>
        <w:spacing w:line="240" w:lineRule="auto"/>
        <w:rPr>
          <w:sz w:val="20"/>
          <w:szCs w:val="20"/>
        </w:rPr>
      </w:pPr>
      <w:r w:rsidRPr="0090263A">
        <w:rPr>
          <w:sz w:val="20"/>
          <w:szCs w:val="20"/>
        </w:rPr>
        <w:t>Adjournment</w:t>
      </w:r>
    </w:p>
    <w:p w14:paraId="68F14AC1" w14:textId="107DDF00" w:rsidR="00E24D35" w:rsidRPr="00317AE4" w:rsidRDefault="00E24D35" w:rsidP="00E24D35">
      <w:pPr>
        <w:contextualSpacing/>
        <w:jc w:val="center"/>
        <w:rPr>
          <w:sz w:val="18"/>
          <w:szCs w:val="18"/>
        </w:rPr>
      </w:pPr>
      <w:r w:rsidRPr="00317AE4">
        <w:rPr>
          <w:sz w:val="18"/>
          <w:szCs w:val="18"/>
        </w:rPr>
        <w:t>CERTIFICATE AS TO POSTING AND NOTICE</w:t>
      </w:r>
    </w:p>
    <w:p w14:paraId="535B7FF1" w14:textId="3AA9352C" w:rsidR="00625318" w:rsidRDefault="00FC1B0E" w:rsidP="00317AE4">
      <w:pPr>
        <w:contextualSpacing/>
        <w:rPr>
          <w:sz w:val="18"/>
          <w:szCs w:val="18"/>
        </w:rPr>
      </w:pPr>
      <w:r w:rsidRPr="00317AE4">
        <w:rPr>
          <w:sz w:val="18"/>
          <w:szCs w:val="18"/>
        </w:rPr>
        <w:t>On or before the</w:t>
      </w:r>
      <w:r w:rsidR="00517220" w:rsidRPr="00317AE4">
        <w:rPr>
          <w:sz w:val="18"/>
          <w:szCs w:val="18"/>
        </w:rPr>
        <w:t xml:space="preserve"> </w:t>
      </w:r>
      <w:r w:rsidR="00416802">
        <w:rPr>
          <w:sz w:val="18"/>
          <w:szCs w:val="18"/>
        </w:rPr>
        <w:t>14</w:t>
      </w:r>
      <w:r w:rsidR="008F436C" w:rsidRPr="00317AE4">
        <w:rPr>
          <w:sz w:val="18"/>
          <w:szCs w:val="18"/>
        </w:rPr>
        <w:t>th</w:t>
      </w:r>
      <w:r w:rsidR="00E05CB9" w:rsidRPr="00317AE4">
        <w:rPr>
          <w:sz w:val="18"/>
          <w:szCs w:val="18"/>
        </w:rPr>
        <w:t xml:space="preserve"> </w:t>
      </w:r>
      <w:r w:rsidR="00EB6322" w:rsidRPr="00317AE4">
        <w:rPr>
          <w:sz w:val="18"/>
          <w:szCs w:val="18"/>
        </w:rPr>
        <w:t xml:space="preserve">of </w:t>
      </w:r>
      <w:r w:rsidR="00625318">
        <w:rPr>
          <w:sz w:val="18"/>
          <w:szCs w:val="18"/>
        </w:rPr>
        <w:t>November</w:t>
      </w:r>
      <w:r w:rsidR="00931218" w:rsidRPr="00317AE4">
        <w:rPr>
          <w:sz w:val="18"/>
          <w:szCs w:val="18"/>
        </w:rPr>
        <w:t xml:space="preserve"> 202</w:t>
      </w:r>
      <w:r w:rsidR="00CB581D">
        <w:rPr>
          <w:sz w:val="18"/>
          <w:szCs w:val="18"/>
        </w:rPr>
        <w:t>2</w:t>
      </w:r>
      <w:r w:rsidR="00E24D35" w:rsidRPr="00317AE4">
        <w:rPr>
          <w:sz w:val="18"/>
          <w:szCs w:val="18"/>
        </w:rPr>
        <w:t xml:space="preserve">, no later than </w:t>
      </w:r>
      <w:r w:rsidR="00951732" w:rsidRPr="00317AE4">
        <w:rPr>
          <w:sz w:val="18"/>
          <w:szCs w:val="18"/>
        </w:rPr>
        <w:t>9</w:t>
      </w:r>
      <w:r w:rsidR="00614E5A" w:rsidRPr="00317AE4">
        <w:rPr>
          <w:sz w:val="18"/>
          <w:szCs w:val="18"/>
        </w:rPr>
        <w:t>:</w:t>
      </w:r>
      <w:r w:rsidR="00CB581D">
        <w:rPr>
          <w:sz w:val="18"/>
          <w:szCs w:val="18"/>
        </w:rPr>
        <w:t>30</w:t>
      </w:r>
      <w:r w:rsidR="00EB6322" w:rsidRPr="00317AE4">
        <w:rPr>
          <w:sz w:val="18"/>
          <w:szCs w:val="18"/>
        </w:rPr>
        <w:t xml:space="preserve"> </w:t>
      </w:r>
      <w:r w:rsidR="00020A8C" w:rsidRPr="00317AE4">
        <w:rPr>
          <w:sz w:val="18"/>
          <w:szCs w:val="18"/>
        </w:rPr>
        <w:t>A</w:t>
      </w:r>
      <w:r w:rsidR="00E24D35" w:rsidRPr="00317AE4">
        <w:rPr>
          <w:sz w:val="18"/>
          <w:szCs w:val="18"/>
        </w:rPr>
        <w:t>.M., this notice</w:t>
      </w:r>
      <w:r w:rsidR="0088485A" w:rsidRPr="00317AE4">
        <w:rPr>
          <w:sz w:val="18"/>
          <w:szCs w:val="18"/>
        </w:rPr>
        <w:t xml:space="preserve"> was posted </w:t>
      </w:r>
      <w:r w:rsidR="00E24D35" w:rsidRPr="00317AE4">
        <w:rPr>
          <w:sz w:val="18"/>
          <w:szCs w:val="18"/>
        </w:rPr>
        <w:t xml:space="preserve">at a place readily accessible and convenient to the public at </w:t>
      </w:r>
      <w:r w:rsidR="00317AE4" w:rsidRPr="00317AE4">
        <w:rPr>
          <w:sz w:val="18"/>
          <w:szCs w:val="18"/>
        </w:rPr>
        <w:t>6013 Fountainwood Drive, San Antonio, Texas 78233</w:t>
      </w:r>
      <w:r w:rsidR="00E24D35" w:rsidRPr="00317AE4">
        <w:rPr>
          <w:sz w:val="18"/>
          <w:szCs w:val="18"/>
        </w:rPr>
        <w:t>, an</w:t>
      </w:r>
      <w:r w:rsidR="003A08F0" w:rsidRPr="00317AE4">
        <w:rPr>
          <w:sz w:val="18"/>
          <w:szCs w:val="18"/>
        </w:rPr>
        <w:t>d on the internet website of Heritage Academy Charter Schools, Inc</w:t>
      </w:r>
      <w:r w:rsidR="00CD2019" w:rsidRPr="00317AE4">
        <w:rPr>
          <w:sz w:val="18"/>
          <w:szCs w:val="18"/>
        </w:rPr>
        <w:t>.</w:t>
      </w:r>
      <w:r w:rsidR="00317AE4">
        <w:rPr>
          <w:sz w:val="18"/>
          <w:szCs w:val="18"/>
        </w:rPr>
        <w:t xml:space="preserve"> </w:t>
      </w:r>
    </w:p>
    <w:p w14:paraId="44B4B5F0" w14:textId="24F4DD53" w:rsidR="006F7609" w:rsidRDefault="00317AE4" w:rsidP="00317AE4">
      <w:pPr>
        <w:contextualSpacing/>
        <w:rPr>
          <w:sz w:val="18"/>
          <w:szCs w:val="18"/>
        </w:rPr>
      </w:pPr>
      <w:r>
        <w:rPr>
          <w:sz w:val="18"/>
          <w:szCs w:val="18"/>
        </w:rPr>
        <w:t xml:space="preserve">                                                                                   </w:t>
      </w:r>
      <w:r w:rsidR="00EF0192" w:rsidRPr="00317AE4">
        <w:rPr>
          <w:sz w:val="18"/>
          <w:szCs w:val="18"/>
        </w:rPr>
        <w:t xml:space="preserve">   </w:t>
      </w:r>
      <w:r w:rsidR="00BC3F95">
        <w:rPr>
          <w:sz w:val="18"/>
          <w:szCs w:val="18"/>
        </w:rPr>
        <w:t xml:space="preserve">                       </w:t>
      </w:r>
      <w:r w:rsidR="00EF0192" w:rsidRPr="00317AE4">
        <w:rPr>
          <w:sz w:val="18"/>
          <w:szCs w:val="18"/>
        </w:rPr>
        <w:t xml:space="preserve"> </w:t>
      </w:r>
      <w:r w:rsidR="008F436C" w:rsidRPr="00317AE4">
        <w:rPr>
          <w:sz w:val="18"/>
          <w:szCs w:val="18"/>
        </w:rPr>
        <w:t>Robert Davison, CEO</w:t>
      </w:r>
    </w:p>
    <w:p w14:paraId="60DB762E" w14:textId="5E51ADAB" w:rsidR="0096105E" w:rsidRDefault="0096105E" w:rsidP="00317AE4">
      <w:pPr>
        <w:contextualSpacing/>
        <w:rPr>
          <w:sz w:val="18"/>
          <w:szCs w:val="18"/>
        </w:rPr>
      </w:pPr>
    </w:p>
    <w:p w14:paraId="7E80714D" w14:textId="2087A4AA" w:rsidR="0096105E" w:rsidRDefault="0096105E" w:rsidP="00317AE4">
      <w:pPr>
        <w:contextualSpacing/>
        <w:rPr>
          <w:sz w:val="18"/>
          <w:szCs w:val="18"/>
        </w:rPr>
      </w:pPr>
    </w:p>
    <w:p w14:paraId="0EC4D3D2" w14:textId="2FFECC66" w:rsidR="0096105E" w:rsidRDefault="0096105E" w:rsidP="00317AE4">
      <w:pPr>
        <w:contextualSpacing/>
        <w:rPr>
          <w:sz w:val="18"/>
          <w:szCs w:val="18"/>
        </w:rPr>
      </w:pPr>
    </w:p>
    <w:p w14:paraId="5CF425DE" w14:textId="1D5D940F" w:rsidR="0096105E" w:rsidRDefault="0096105E" w:rsidP="00317AE4">
      <w:pPr>
        <w:contextualSpacing/>
        <w:rPr>
          <w:sz w:val="18"/>
          <w:szCs w:val="18"/>
        </w:rPr>
      </w:pPr>
    </w:p>
    <w:sectPr w:rsidR="0096105E" w:rsidSect="007B5F9A">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BC30351" w14:textId="77777777" w:rsidR="00937CC2" w:rsidRDefault="00937CC2" w:rsidP="001454AF">
      <w:pPr>
        <w:spacing w:after="0" w:line="240" w:lineRule="auto"/>
      </w:pPr>
      <w:r>
        <w:separator/>
      </w:r>
    </w:p>
  </w:endnote>
  <w:endnote w:type="continuationSeparator" w:id="0">
    <w:p w14:paraId="7C749635" w14:textId="77777777" w:rsidR="00937CC2" w:rsidRDefault="00937CC2" w:rsidP="001454A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3A3A177" w14:textId="77777777" w:rsidR="00937CC2" w:rsidRDefault="00937CC2" w:rsidP="001454AF">
      <w:pPr>
        <w:spacing w:after="0" w:line="240" w:lineRule="auto"/>
      </w:pPr>
      <w:r>
        <w:separator/>
      </w:r>
    </w:p>
  </w:footnote>
  <w:footnote w:type="continuationSeparator" w:id="0">
    <w:p w14:paraId="3E42E0BB" w14:textId="77777777" w:rsidR="00937CC2" w:rsidRDefault="00937CC2" w:rsidP="001454A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247D0B"/>
    <w:multiLevelType w:val="hybridMultilevel"/>
    <w:tmpl w:val="DA1C1238"/>
    <w:lvl w:ilvl="0" w:tplc="E94218A6">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01457269"/>
    <w:multiLevelType w:val="hybridMultilevel"/>
    <w:tmpl w:val="4D401FEC"/>
    <w:lvl w:ilvl="0" w:tplc="384E78F8">
      <w:start w:val="1"/>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 w15:restartNumberingAfterBreak="0">
    <w:nsid w:val="01856DED"/>
    <w:multiLevelType w:val="hybridMultilevel"/>
    <w:tmpl w:val="3E361A06"/>
    <w:lvl w:ilvl="0" w:tplc="9424B228">
      <w:start w:val="1"/>
      <w:numFmt w:val="bullet"/>
      <w:lvlText w:val=""/>
      <w:lvlJc w:val="left"/>
      <w:pPr>
        <w:ind w:left="2160" w:hanging="360"/>
      </w:pPr>
      <w:rPr>
        <w:rFonts w:ascii="Symbol" w:eastAsiaTheme="minorEastAsia" w:hAnsi="Symbol" w:cstheme="minorBidi"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15:restartNumberingAfterBreak="0">
    <w:nsid w:val="01E2598A"/>
    <w:multiLevelType w:val="hybridMultilevel"/>
    <w:tmpl w:val="BC56E808"/>
    <w:lvl w:ilvl="0" w:tplc="61A0C194">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04DB6DC1"/>
    <w:multiLevelType w:val="hybridMultilevel"/>
    <w:tmpl w:val="657A7884"/>
    <w:lvl w:ilvl="0" w:tplc="C13EF18E">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05460ABC"/>
    <w:multiLevelType w:val="hybridMultilevel"/>
    <w:tmpl w:val="61CA1B9C"/>
    <w:lvl w:ilvl="0" w:tplc="FF40EE88">
      <w:numFmt w:val="bullet"/>
      <w:lvlText w:val=""/>
      <w:lvlJc w:val="left"/>
      <w:pPr>
        <w:ind w:left="2160" w:hanging="360"/>
      </w:pPr>
      <w:rPr>
        <w:rFonts w:ascii="Symbol" w:eastAsiaTheme="minorEastAsia" w:hAnsi="Symbol" w:cstheme="minorBidi"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6" w15:restartNumberingAfterBreak="0">
    <w:nsid w:val="05A37E9F"/>
    <w:multiLevelType w:val="hybridMultilevel"/>
    <w:tmpl w:val="99B66A9A"/>
    <w:lvl w:ilvl="0" w:tplc="97DE95DC">
      <w:start w:val="2013"/>
      <w:numFmt w:val="bullet"/>
      <w:lvlText w:val=""/>
      <w:lvlJc w:val="left"/>
      <w:pPr>
        <w:ind w:left="2160" w:hanging="360"/>
      </w:pPr>
      <w:rPr>
        <w:rFonts w:ascii="Symbol" w:eastAsiaTheme="minorEastAsia" w:hAnsi="Symbol" w:cstheme="minorBidi"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7" w15:restartNumberingAfterBreak="0">
    <w:nsid w:val="0A202A9F"/>
    <w:multiLevelType w:val="hybridMultilevel"/>
    <w:tmpl w:val="15B87D80"/>
    <w:lvl w:ilvl="0" w:tplc="1DD03A04">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0F270FA2"/>
    <w:multiLevelType w:val="hybridMultilevel"/>
    <w:tmpl w:val="E6F4D0D0"/>
    <w:lvl w:ilvl="0" w:tplc="74101D56">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15:restartNumberingAfterBreak="0">
    <w:nsid w:val="10F84002"/>
    <w:multiLevelType w:val="hybridMultilevel"/>
    <w:tmpl w:val="4F0CDD7E"/>
    <w:lvl w:ilvl="0" w:tplc="C4441490">
      <w:start w:val="1"/>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0" w15:restartNumberingAfterBreak="0">
    <w:nsid w:val="12933725"/>
    <w:multiLevelType w:val="hybridMultilevel"/>
    <w:tmpl w:val="3BE4E28A"/>
    <w:lvl w:ilvl="0" w:tplc="E344539E">
      <w:numFmt w:val="bullet"/>
      <w:lvlText w:val=""/>
      <w:lvlJc w:val="left"/>
      <w:pPr>
        <w:ind w:left="2160" w:hanging="360"/>
      </w:pPr>
      <w:rPr>
        <w:rFonts w:ascii="Symbol" w:eastAsiaTheme="minorEastAsia" w:hAnsi="Symbol" w:cstheme="minorBidi"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1" w15:restartNumberingAfterBreak="0">
    <w:nsid w:val="16FC07DC"/>
    <w:multiLevelType w:val="hybridMultilevel"/>
    <w:tmpl w:val="C68A2074"/>
    <w:lvl w:ilvl="0" w:tplc="04090015">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233A2736"/>
    <w:multiLevelType w:val="hybridMultilevel"/>
    <w:tmpl w:val="0BD8A360"/>
    <w:lvl w:ilvl="0" w:tplc="0409001B">
      <w:start w:val="1"/>
      <w:numFmt w:val="lowerRoman"/>
      <w:lvlText w:val="%1."/>
      <w:lvlJc w:val="right"/>
      <w:pPr>
        <w:ind w:left="1980" w:hanging="360"/>
      </w:p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13" w15:restartNumberingAfterBreak="0">
    <w:nsid w:val="278D7AB1"/>
    <w:multiLevelType w:val="hybridMultilevel"/>
    <w:tmpl w:val="C908E7F4"/>
    <w:lvl w:ilvl="0" w:tplc="107A5964">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27F17C87"/>
    <w:multiLevelType w:val="hybridMultilevel"/>
    <w:tmpl w:val="231893E2"/>
    <w:lvl w:ilvl="0" w:tplc="3C2014E6">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 w15:restartNumberingAfterBreak="0">
    <w:nsid w:val="2B9245CD"/>
    <w:multiLevelType w:val="hybridMultilevel"/>
    <w:tmpl w:val="FAEE176E"/>
    <w:lvl w:ilvl="0" w:tplc="576EA7E8">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6" w15:restartNumberingAfterBreak="0">
    <w:nsid w:val="314E48D7"/>
    <w:multiLevelType w:val="hybridMultilevel"/>
    <w:tmpl w:val="5BCC1730"/>
    <w:lvl w:ilvl="0" w:tplc="03F2DB44">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31F377FF"/>
    <w:multiLevelType w:val="hybridMultilevel"/>
    <w:tmpl w:val="DD8CF3C8"/>
    <w:lvl w:ilvl="0" w:tplc="80888154">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34567A11"/>
    <w:multiLevelType w:val="hybridMultilevel"/>
    <w:tmpl w:val="122ED0C8"/>
    <w:lvl w:ilvl="0" w:tplc="39561822">
      <w:start w:val="2013"/>
      <w:numFmt w:val="bullet"/>
      <w:lvlText w:val="-"/>
      <w:lvlJc w:val="left"/>
      <w:pPr>
        <w:ind w:left="2520" w:hanging="360"/>
      </w:pPr>
      <w:rPr>
        <w:rFonts w:ascii="Calibri" w:eastAsiaTheme="minorEastAsia" w:hAnsi="Calibri" w:cs="Calibri"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9" w15:restartNumberingAfterBreak="0">
    <w:nsid w:val="367C7BEA"/>
    <w:multiLevelType w:val="hybridMultilevel"/>
    <w:tmpl w:val="4984D4D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 w15:restartNumberingAfterBreak="0">
    <w:nsid w:val="384A3B67"/>
    <w:multiLevelType w:val="hybridMultilevel"/>
    <w:tmpl w:val="4D181AFA"/>
    <w:lvl w:ilvl="0" w:tplc="9A7C11DA">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1" w15:restartNumberingAfterBreak="0">
    <w:nsid w:val="39647C45"/>
    <w:multiLevelType w:val="hybridMultilevel"/>
    <w:tmpl w:val="16CCEE06"/>
    <w:lvl w:ilvl="0" w:tplc="6E6E10F6">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2" w15:restartNumberingAfterBreak="0">
    <w:nsid w:val="3A8D667B"/>
    <w:multiLevelType w:val="hybridMultilevel"/>
    <w:tmpl w:val="023271E6"/>
    <w:lvl w:ilvl="0" w:tplc="C29C724A">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3" w15:restartNumberingAfterBreak="0">
    <w:nsid w:val="3ADD73B4"/>
    <w:multiLevelType w:val="hybridMultilevel"/>
    <w:tmpl w:val="F1A62E3C"/>
    <w:lvl w:ilvl="0" w:tplc="096CD318">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4" w15:restartNumberingAfterBreak="0">
    <w:nsid w:val="3E3A0229"/>
    <w:multiLevelType w:val="hybridMultilevel"/>
    <w:tmpl w:val="C032BA5E"/>
    <w:lvl w:ilvl="0" w:tplc="F0EABFCE">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5" w15:restartNumberingAfterBreak="0">
    <w:nsid w:val="48B03F6D"/>
    <w:multiLevelType w:val="multilevel"/>
    <w:tmpl w:val="138AEC5E"/>
    <w:lvl w:ilvl="0">
      <w:start w:val="1"/>
      <w:numFmt w:val="upperRoman"/>
      <w:lvlText w:val="%1."/>
      <w:lvlJc w:val="left"/>
      <w:pPr>
        <w:ind w:left="1080" w:firstLine="360"/>
      </w:pPr>
    </w:lvl>
    <w:lvl w:ilvl="1">
      <w:start w:val="1"/>
      <w:numFmt w:val="upperLetter"/>
      <w:lvlText w:val="%2."/>
      <w:lvlJc w:val="left"/>
      <w:pPr>
        <w:ind w:left="1440" w:firstLine="1080"/>
      </w:p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26" w15:restartNumberingAfterBreak="0">
    <w:nsid w:val="495620B0"/>
    <w:multiLevelType w:val="hybridMultilevel"/>
    <w:tmpl w:val="7F4CFEB8"/>
    <w:lvl w:ilvl="0" w:tplc="7124CD9C">
      <w:numFmt w:val="bullet"/>
      <w:lvlText w:val="-"/>
      <w:lvlJc w:val="left"/>
      <w:pPr>
        <w:ind w:left="2160" w:hanging="360"/>
      </w:pPr>
      <w:rPr>
        <w:rFonts w:ascii="Calibri" w:eastAsiaTheme="minorEastAsia" w:hAnsi="Calibri" w:cs="Calibri"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7" w15:restartNumberingAfterBreak="0">
    <w:nsid w:val="4D5210F6"/>
    <w:multiLevelType w:val="hybridMultilevel"/>
    <w:tmpl w:val="581E0332"/>
    <w:lvl w:ilvl="0" w:tplc="5428F0E0">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8" w15:restartNumberingAfterBreak="0">
    <w:nsid w:val="4D7139F6"/>
    <w:multiLevelType w:val="hybridMultilevel"/>
    <w:tmpl w:val="25DA7D42"/>
    <w:lvl w:ilvl="0" w:tplc="0F22CE70">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4E0E3585"/>
    <w:multiLevelType w:val="hybridMultilevel"/>
    <w:tmpl w:val="AAA8A442"/>
    <w:lvl w:ilvl="0" w:tplc="9BBCE848">
      <w:start w:val="2013"/>
      <w:numFmt w:val="bullet"/>
      <w:lvlText w:val="-"/>
      <w:lvlJc w:val="left"/>
      <w:pPr>
        <w:ind w:left="2520" w:hanging="360"/>
      </w:pPr>
      <w:rPr>
        <w:rFonts w:ascii="Calibri" w:eastAsiaTheme="minorEastAsia" w:hAnsi="Calibri" w:cs="Calibri"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30" w15:restartNumberingAfterBreak="0">
    <w:nsid w:val="56F673D3"/>
    <w:multiLevelType w:val="hybridMultilevel"/>
    <w:tmpl w:val="7AAC831C"/>
    <w:lvl w:ilvl="0" w:tplc="9C5C234C">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1" w15:restartNumberingAfterBreak="0">
    <w:nsid w:val="5B5754B0"/>
    <w:multiLevelType w:val="hybridMultilevel"/>
    <w:tmpl w:val="7C60D20A"/>
    <w:lvl w:ilvl="0" w:tplc="D4B8396E">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5B8C5B5D"/>
    <w:multiLevelType w:val="hybridMultilevel"/>
    <w:tmpl w:val="A56ED728"/>
    <w:lvl w:ilvl="0" w:tplc="04090015">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3" w15:restartNumberingAfterBreak="0">
    <w:nsid w:val="605E49BB"/>
    <w:multiLevelType w:val="hybridMultilevel"/>
    <w:tmpl w:val="F4948590"/>
    <w:lvl w:ilvl="0" w:tplc="E460B2A4">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4" w15:restartNumberingAfterBreak="0">
    <w:nsid w:val="6065529C"/>
    <w:multiLevelType w:val="hybridMultilevel"/>
    <w:tmpl w:val="D11A87A4"/>
    <w:lvl w:ilvl="0" w:tplc="8CE0EEAC">
      <w:start w:val="1"/>
      <w:numFmt w:val="upperLetter"/>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5" w15:restartNumberingAfterBreak="0">
    <w:nsid w:val="61500165"/>
    <w:multiLevelType w:val="hybridMultilevel"/>
    <w:tmpl w:val="494EAC32"/>
    <w:lvl w:ilvl="0" w:tplc="48BEF6EC">
      <w:start w:val="1"/>
      <w:numFmt w:val="decimal"/>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6" w15:restartNumberingAfterBreak="0">
    <w:nsid w:val="65B10255"/>
    <w:multiLevelType w:val="hybridMultilevel"/>
    <w:tmpl w:val="E098A296"/>
    <w:lvl w:ilvl="0" w:tplc="6DEC5602">
      <w:start w:val="1"/>
      <w:numFmt w:val="bullet"/>
      <w:lvlText w:val=""/>
      <w:lvlJc w:val="left"/>
      <w:pPr>
        <w:ind w:left="2160" w:hanging="360"/>
      </w:pPr>
      <w:rPr>
        <w:rFonts w:ascii="Symbol" w:eastAsiaTheme="minorEastAsia" w:hAnsi="Symbol" w:cstheme="minorBidi"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7" w15:restartNumberingAfterBreak="0">
    <w:nsid w:val="66CF51CD"/>
    <w:multiLevelType w:val="hybridMultilevel"/>
    <w:tmpl w:val="C7547342"/>
    <w:lvl w:ilvl="0" w:tplc="DFB00D54">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8" w15:restartNumberingAfterBreak="0">
    <w:nsid w:val="69651563"/>
    <w:multiLevelType w:val="hybridMultilevel"/>
    <w:tmpl w:val="AD8AF730"/>
    <w:lvl w:ilvl="0" w:tplc="D6422298">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9" w15:restartNumberingAfterBreak="0">
    <w:nsid w:val="6B4A503F"/>
    <w:multiLevelType w:val="hybridMultilevel"/>
    <w:tmpl w:val="A596DAEA"/>
    <w:lvl w:ilvl="0" w:tplc="04090015">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0" w15:restartNumberingAfterBreak="0">
    <w:nsid w:val="6B6E30B9"/>
    <w:multiLevelType w:val="hybridMultilevel"/>
    <w:tmpl w:val="885490C4"/>
    <w:lvl w:ilvl="0" w:tplc="56821EC4">
      <w:start w:val="1"/>
      <w:numFmt w:val="bullet"/>
      <w:lvlText w:val=""/>
      <w:lvlJc w:val="left"/>
      <w:pPr>
        <w:ind w:left="2160" w:hanging="360"/>
      </w:pPr>
      <w:rPr>
        <w:rFonts w:ascii="Symbol" w:eastAsiaTheme="minorEastAsia" w:hAnsi="Symbol" w:cstheme="minorBidi"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1" w15:restartNumberingAfterBreak="0">
    <w:nsid w:val="7129753A"/>
    <w:multiLevelType w:val="hybridMultilevel"/>
    <w:tmpl w:val="EA06A414"/>
    <w:lvl w:ilvl="0" w:tplc="CA1C205C">
      <w:start w:val="1"/>
      <w:numFmt w:val="upperRoman"/>
      <w:lvlText w:val="%1."/>
      <w:lvlJc w:val="left"/>
      <w:pPr>
        <w:ind w:left="1080" w:hanging="720"/>
      </w:pPr>
      <w:rPr>
        <w:rFonts w:hint="default"/>
      </w:rPr>
    </w:lvl>
    <w:lvl w:ilvl="1" w:tplc="04090015">
      <w:start w:val="1"/>
      <w:numFmt w:val="upperLetter"/>
      <w:lvlText w:val="%2."/>
      <w:lvlJc w:val="left"/>
      <w:pPr>
        <w:ind w:left="1440" w:hanging="360"/>
      </w:pPr>
    </w:lvl>
    <w:lvl w:ilvl="2" w:tplc="0409001B">
      <w:start w:val="1"/>
      <w:numFmt w:val="lowerRoman"/>
      <w:lvlText w:val="%3."/>
      <w:lvlJc w:val="right"/>
      <w:pPr>
        <w:ind w:left="2160" w:hanging="180"/>
      </w:pPr>
    </w:lvl>
    <w:lvl w:ilvl="3" w:tplc="012C4E86">
      <w:numFmt w:val="bullet"/>
      <w:lvlText w:val="-"/>
      <w:lvlJc w:val="left"/>
      <w:pPr>
        <w:ind w:left="2880" w:hanging="360"/>
      </w:pPr>
      <w:rPr>
        <w:rFonts w:ascii="Calibri" w:eastAsiaTheme="minorEastAsia" w:hAnsi="Calibri" w:cs="Calibri"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2A563C0"/>
    <w:multiLevelType w:val="hybridMultilevel"/>
    <w:tmpl w:val="401A9A18"/>
    <w:lvl w:ilvl="0" w:tplc="594AEA0A">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3" w15:restartNumberingAfterBreak="0">
    <w:nsid w:val="74E83B5B"/>
    <w:multiLevelType w:val="hybridMultilevel"/>
    <w:tmpl w:val="03066188"/>
    <w:lvl w:ilvl="0" w:tplc="CF547E26">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4" w15:restartNumberingAfterBreak="0">
    <w:nsid w:val="77BC4B1B"/>
    <w:multiLevelType w:val="hybridMultilevel"/>
    <w:tmpl w:val="C1600EDC"/>
    <w:lvl w:ilvl="0" w:tplc="C382FE3A">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5" w15:restartNumberingAfterBreak="0">
    <w:nsid w:val="78A35CB9"/>
    <w:multiLevelType w:val="hybridMultilevel"/>
    <w:tmpl w:val="8B3295D0"/>
    <w:lvl w:ilvl="0" w:tplc="5D004886">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6" w15:restartNumberingAfterBreak="0">
    <w:nsid w:val="7C9D72B3"/>
    <w:multiLevelType w:val="hybridMultilevel"/>
    <w:tmpl w:val="57885B4A"/>
    <w:lvl w:ilvl="0" w:tplc="B8D8C5DE">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7" w15:restartNumberingAfterBreak="0">
    <w:nsid w:val="7E915230"/>
    <w:multiLevelType w:val="hybridMultilevel"/>
    <w:tmpl w:val="FCA631A6"/>
    <w:lvl w:ilvl="0" w:tplc="75C207C2">
      <w:start w:val="2013"/>
      <w:numFmt w:val="bullet"/>
      <w:lvlText w:val="-"/>
      <w:lvlJc w:val="left"/>
      <w:pPr>
        <w:ind w:left="2520" w:hanging="360"/>
      </w:pPr>
      <w:rPr>
        <w:rFonts w:ascii="Calibri" w:eastAsiaTheme="minorEastAsia" w:hAnsi="Calibri" w:cs="Calibri"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num w:numId="1">
    <w:abstractNumId w:val="41"/>
  </w:num>
  <w:num w:numId="2">
    <w:abstractNumId w:val="31"/>
  </w:num>
  <w:num w:numId="3">
    <w:abstractNumId w:val="34"/>
  </w:num>
  <w:num w:numId="4">
    <w:abstractNumId w:val="8"/>
  </w:num>
  <w:num w:numId="5">
    <w:abstractNumId w:val="3"/>
  </w:num>
  <w:num w:numId="6">
    <w:abstractNumId w:val="37"/>
  </w:num>
  <w:num w:numId="7">
    <w:abstractNumId w:val="24"/>
  </w:num>
  <w:num w:numId="8">
    <w:abstractNumId w:val="11"/>
  </w:num>
  <w:num w:numId="9">
    <w:abstractNumId w:val="46"/>
  </w:num>
  <w:num w:numId="10">
    <w:abstractNumId w:val="27"/>
  </w:num>
  <w:num w:numId="11">
    <w:abstractNumId w:val="40"/>
  </w:num>
  <w:num w:numId="12">
    <w:abstractNumId w:val="4"/>
  </w:num>
  <w:num w:numId="13">
    <w:abstractNumId w:val="5"/>
  </w:num>
  <w:num w:numId="14">
    <w:abstractNumId w:val="13"/>
  </w:num>
  <w:num w:numId="15">
    <w:abstractNumId w:val="44"/>
  </w:num>
  <w:num w:numId="16">
    <w:abstractNumId w:val="10"/>
  </w:num>
  <w:num w:numId="17">
    <w:abstractNumId w:val="30"/>
  </w:num>
  <w:num w:numId="18">
    <w:abstractNumId w:val="36"/>
  </w:num>
  <w:num w:numId="19">
    <w:abstractNumId w:val="2"/>
  </w:num>
  <w:num w:numId="20">
    <w:abstractNumId w:val="14"/>
  </w:num>
  <w:num w:numId="21">
    <w:abstractNumId w:val="43"/>
  </w:num>
  <w:num w:numId="22">
    <w:abstractNumId w:val="21"/>
  </w:num>
  <w:num w:numId="23">
    <w:abstractNumId w:val="6"/>
  </w:num>
  <w:num w:numId="24">
    <w:abstractNumId w:val="29"/>
  </w:num>
  <w:num w:numId="25">
    <w:abstractNumId w:val="47"/>
  </w:num>
  <w:num w:numId="26">
    <w:abstractNumId w:val="18"/>
  </w:num>
  <w:num w:numId="27">
    <w:abstractNumId w:val="45"/>
  </w:num>
  <w:num w:numId="28">
    <w:abstractNumId w:val="20"/>
  </w:num>
  <w:num w:numId="29">
    <w:abstractNumId w:val="33"/>
  </w:num>
  <w:num w:numId="30">
    <w:abstractNumId w:val="15"/>
  </w:num>
  <w:num w:numId="31">
    <w:abstractNumId w:val="16"/>
  </w:num>
  <w:num w:numId="32">
    <w:abstractNumId w:val="39"/>
  </w:num>
  <w:num w:numId="33">
    <w:abstractNumId w:val="35"/>
  </w:num>
  <w:num w:numId="34">
    <w:abstractNumId w:val="42"/>
  </w:num>
  <w:num w:numId="35">
    <w:abstractNumId w:val="9"/>
  </w:num>
  <w:num w:numId="36">
    <w:abstractNumId w:val="23"/>
  </w:num>
  <w:num w:numId="37">
    <w:abstractNumId w:val="1"/>
  </w:num>
  <w:num w:numId="38">
    <w:abstractNumId w:val="26"/>
  </w:num>
  <w:num w:numId="39">
    <w:abstractNumId w:val="22"/>
  </w:num>
  <w:num w:numId="40">
    <w:abstractNumId w:val="38"/>
  </w:num>
  <w:num w:numId="41">
    <w:abstractNumId w:val="17"/>
  </w:num>
  <w:num w:numId="42">
    <w:abstractNumId w:val="7"/>
  </w:num>
  <w:num w:numId="43">
    <w:abstractNumId w:val="0"/>
  </w:num>
  <w:num w:numId="44">
    <w:abstractNumId w:val="28"/>
  </w:num>
  <w:num w:numId="4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32"/>
  </w:num>
  <w:num w:numId="47">
    <w:abstractNumId w:val="25"/>
  </w:num>
  <w:num w:numId="48">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12"/>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7AwtbS0MLEwNTUwNDBS0lEKTi0uzszPAykwrAUABvEh4iwAAAA="/>
  </w:docVars>
  <w:rsids>
    <w:rsidRoot w:val="006C1BA8"/>
    <w:rsid w:val="00001108"/>
    <w:rsid w:val="000025DE"/>
    <w:rsid w:val="000053C0"/>
    <w:rsid w:val="00007770"/>
    <w:rsid w:val="00010A4F"/>
    <w:rsid w:val="0001633F"/>
    <w:rsid w:val="00020A8C"/>
    <w:rsid w:val="0002474F"/>
    <w:rsid w:val="0002779E"/>
    <w:rsid w:val="0003009F"/>
    <w:rsid w:val="00031AB3"/>
    <w:rsid w:val="00032E66"/>
    <w:rsid w:val="00033BF1"/>
    <w:rsid w:val="0003413E"/>
    <w:rsid w:val="00034ADB"/>
    <w:rsid w:val="00037968"/>
    <w:rsid w:val="00043717"/>
    <w:rsid w:val="00046B6A"/>
    <w:rsid w:val="0004793F"/>
    <w:rsid w:val="000505CE"/>
    <w:rsid w:val="00053BC2"/>
    <w:rsid w:val="00056582"/>
    <w:rsid w:val="00064627"/>
    <w:rsid w:val="00070BC8"/>
    <w:rsid w:val="000731F3"/>
    <w:rsid w:val="00073C8F"/>
    <w:rsid w:val="000748D6"/>
    <w:rsid w:val="0007753C"/>
    <w:rsid w:val="0008205B"/>
    <w:rsid w:val="000833AF"/>
    <w:rsid w:val="00085B3F"/>
    <w:rsid w:val="00085E33"/>
    <w:rsid w:val="00090E5B"/>
    <w:rsid w:val="0009290F"/>
    <w:rsid w:val="00094DE2"/>
    <w:rsid w:val="00095DB8"/>
    <w:rsid w:val="000970AE"/>
    <w:rsid w:val="000A1E8A"/>
    <w:rsid w:val="000A362B"/>
    <w:rsid w:val="000B0A6B"/>
    <w:rsid w:val="000B3D7D"/>
    <w:rsid w:val="000B4792"/>
    <w:rsid w:val="000B4B74"/>
    <w:rsid w:val="000B6F1C"/>
    <w:rsid w:val="000B7271"/>
    <w:rsid w:val="000B72CE"/>
    <w:rsid w:val="000C113F"/>
    <w:rsid w:val="000C15AC"/>
    <w:rsid w:val="000C2973"/>
    <w:rsid w:val="000C34A9"/>
    <w:rsid w:val="000C3850"/>
    <w:rsid w:val="000C3B07"/>
    <w:rsid w:val="000C6800"/>
    <w:rsid w:val="000D0E5C"/>
    <w:rsid w:val="000D1F80"/>
    <w:rsid w:val="000D2274"/>
    <w:rsid w:val="000D2A6E"/>
    <w:rsid w:val="000D2E78"/>
    <w:rsid w:val="000D3BA2"/>
    <w:rsid w:val="000D55BE"/>
    <w:rsid w:val="000E29F2"/>
    <w:rsid w:val="000E2B55"/>
    <w:rsid w:val="000E4A6D"/>
    <w:rsid w:val="000F06E8"/>
    <w:rsid w:val="000F0A22"/>
    <w:rsid w:val="000F0CDB"/>
    <w:rsid w:val="000F2266"/>
    <w:rsid w:val="000F694F"/>
    <w:rsid w:val="00100C45"/>
    <w:rsid w:val="00102553"/>
    <w:rsid w:val="001047A8"/>
    <w:rsid w:val="00104C54"/>
    <w:rsid w:val="00104D80"/>
    <w:rsid w:val="00112995"/>
    <w:rsid w:val="00112A50"/>
    <w:rsid w:val="00115038"/>
    <w:rsid w:val="00115923"/>
    <w:rsid w:val="001166A6"/>
    <w:rsid w:val="00124175"/>
    <w:rsid w:val="001274D8"/>
    <w:rsid w:val="00127739"/>
    <w:rsid w:val="00130274"/>
    <w:rsid w:val="001377D6"/>
    <w:rsid w:val="001378C0"/>
    <w:rsid w:val="00141FD5"/>
    <w:rsid w:val="00142110"/>
    <w:rsid w:val="0014231D"/>
    <w:rsid w:val="001439AB"/>
    <w:rsid w:val="00144DC2"/>
    <w:rsid w:val="001454AF"/>
    <w:rsid w:val="0014610A"/>
    <w:rsid w:val="00146F29"/>
    <w:rsid w:val="001501C2"/>
    <w:rsid w:val="00150409"/>
    <w:rsid w:val="00153D71"/>
    <w:rsid w:val="00154F00"/>
    <w:rsid w:val="0015695B"/>
    <w:rsid w:val="001573F0"/>
    <w:rsid w:val="001657FC"/>
    <w:rsid w:val="001667A6"/>
    <w:rsid w:val="00171311"/>
    <w:rsid w:val="00172ED6"/>
    <w:rsid w:val="001730F9"/>
    <w:rsid w:val="00175484"/>
    <w:rsid w:val="00175817"/>
    <w:rsid w:val="00175859"/>
    <w:rsid w:val="0018293C"/>
    <w:rsid w:val="0018432B"/>
    <w:rsid w:val="00190C48"/>
    <w:rsid w:val="00193DD0"/>
    <w:rsid w:val="0019576C"/>
    <w:rsid w:val="001A0C6A"/>
    <w:rsid w:val="001A5760"/>
    <w:rsid w:val="001A6682"/>
    <w:rsid w:val="001A6884"/>
    <w:rsid w:val="001B15F4"/>
    <w:rsid w:val="001C2EA1"/>
    <w:rsid w:val="001C5405"/>
    <w:rsid w:val="001C75C8"/>
    <w:rsid w:val="001D1EF8"/>
    <w:rsid w:val="001D21BC"/>
    <w:rsid w:val="001D3170"/>
    <w:rsid w:val="001D4770"/>
    <w:rsid w:val="001E0B19"/>
    <w:rsid w:val="001E20FF"/>
    <w:rsid w:val="001E2C13"/>
    <w:rsid w:val="001E45FB"/>
    <w:rsid w:val="001E4EEF"/>
    <w:rsid w:val="001E63DB"/>
    <w:rsid w:val="001F0CB4"/>
    <w:rsid w:val="001F2F0B"/>
    <w:rsid w:val="001F5B40"/>
    <w:rsid w:val="001F6E60"/>
    <w:rsid w:val="00200B59"/>
    <w:rsid w:val="002041E4"/>
    <w:rsid w:val="0021531A"/>
    <w:rsid w:val="00216679"/>
    <w:rsid w:val="00221CE9"/>
    <w:rsid w:val="00221FF8"/>
    <w:rsid w:val="00222A70"/>
    <w:rsid w:val="0022379D"/>
    <w:rsid w:val="00225ECF"/>
    <w:rsid w:val="00225ED8"/>
    <w:rsid w:val="00227365"/>
    <w:rsid w:val="002302EF"/>
    <w:rsid w:val="00230574"/>
    <w:rsid w:val="0023142C"/>
    <w:rsid w:val="002318FC"/>
    <w:rsid w:val="00231A82"/>
    <w:rsid w:val="00232D33"/>
    <w:rsid w:val="00241541"/>
    <w:rsid w:val="002433A0"/>
    <w:rsid w:val="002433FE"/>
    <w:rsid w:val="002451F0"/>
    <w:rsid w:val="0025129D"/>
    <w:rsid w:val="002527B4"/>
    <w:rsid w:val="002545A2"/>
    <w:rsid w:val="00263A94"/>
    <w:rsid w:val="002665CD"/>
    <w:rsid w:val="00271495"/>
    <w:rsid w:val="00271B24"/>
    <w:rsid w:val="002734EC"/>
    <w:rsid w:val="0027535C"/>
    <w:rsid w:val="002757FF"/>
    <w:rsid w:val="00276587"/>
    <w:rsid w:val="00277467"/>
    <w:rsid w:val="00290CDD"/>
    <w:rsid w:val="00293ED5"/>
    <w:rsid w:val="00294D3B"/>
    <w:rsid w:val="002954C9"/>
    <w:rsid w:val="00296174"/>
    <w:rsid w:val="002A0CA1"/>
    <w:rsid w:val="002A0CED"/>
    <w:rsid w:val="002A1261"/>
    <w:rsid w:val="002A2A96"/>
    <w:rsid w:val="002A2BDC"/>
    <w:rsid w:val="002A4420"/>
    <w:rsid w:val="002A53B4"/>
    <w:rsid w:val="002B142A"/>
    <w:rsid w:val="002B3180"/>
    <w:rsid w:val="002B3DD6"/>
    <w:rsid w:val="002B3DE9"/>
    <w:rsid w:val="002B693F"/>
    <w:rsid w:val="002B6B7C"/>
    <w:rsid w:val="002C0799"/>
    <w:rsid w:val="002C1791"/>
    <w:rsid w:val="002C23C1"/>
    <w:rsid w:val="002C40E3"/>
    <w:rsid w:val="002D0280"/>
    <w:rsid w:val="002D0E31"/>
    <w:rsid w:val="002D0FC6"/>
    <w:rsid w:val="002D1413"/>
    <w:rsid w:val="002D39C2"/>
    <w:rsid w:val="002D3A92"/>
    <w:rsid w:val="002D59F2"/>
    <w:rsid w:val="002D6A8F"/>
    <w:rsid w:val="002D70D4"/>
    <w:rsid w:val="002E15CA"/>
    <w:rsid w:val="002E281A"/>
    <w:rsid w:val="002E389E"/>
    <w:rsid w:val="002E4CA8"/>
    <w:rsid w:val="002E56E0"/>
    <w:rsid w:val="002E735B"/>
    <w:rsid w:val="002F3FFA"/>
    <w:rsid w:val="002F69BB"/>
    <w:rsid w:val="002F6D59"/>
    <w:rsid w:val="003023E2"/>
    <w:rsid w:val="003025AA"/>
    <w:rsid w:val="00303EBA"/>
    <w:rsid w:val="00305913"/>
    <w:rsid w:val="00306AC4"/>
    <w:rsid w:val="0031055D"/>
    <w:rsid w:val="00310FA3"/>
    <w:rsid w:val="00313C59"/>
    <w:rsid w:val="00313C9A"/>
    <w:rsid w:val="00314E6B"/>
    <w:rsid w:val="00314F5B"/>
    <w:rsid w:val="003155D8"/>
    <w:rsid w:val="00316445"/>
    <w:rsid w:val="0031655B"/>
    <w:rsid w:val="00317AE4"/>
    <w:rsid w:val="00322DD1"/>
    <w:rsid w:val="0032325D"/>
    <w:rsid w:val="0032359C"/>
    <w:rsid w:val="00324B66"/>
    <w:rsid w:val="003250EB"/>
    <w:rsid w:val="00325916"/>
    <w:rsid w:val="00330EB4"/>
    <w:rsid w:val="00331554"/>
    <w:rsid w:val="00331CA7"/>
    <w:rsid w:val="00334486"/>
    <w:rsid w:val="00340B89"/>
    <w:rsid w:val="003410C9"/>
    <w:rsid w:val="0034420A"/>
    <w:rsid w:val="0034438D"/>
    <w:rsid w:val="00344C96"/>
    <w:rsid w:val="0035062F"/>
    <w:rsid w:val="00353321"/>
    <w:rsid w:val="003542F6"/>
    <w:rsid w:val="00355862"/>
    <w:rsid w:val="0035701F"/>
    <w:rsid w:val="003572D4"/>
    <w:rsid w:val="00357693"/>
    <w:rsid w:val="0036010D"/>
    <w:rsid w:val="00362382"/>
    <w:rsid w:val="00362D8C"/>
    <w:rsid w:val="003677F3"/>
    <w:rsid w:val="00367F31"/>
    <w:rsid w:val="00371963"/>
    <w:rsid w:val="00374949"/>
    <w:rsid w:val="00376A41"/>
    <w:rsid w:val="00382681"/>
    <w:rsid w:val="003841A9"/>
    <w:rsid w:val="00391D2E"/>
    <w:rsid w:val="003943B6"/>
    <w:rsid w:val="00394714"/>
    <w:rsid w:val="00394966"/>
    <w:rsid w:val="00394980"/>
    <w:rsid w:val="00395535"/>
    <w:rsid w:val="003963EA"/>
    <w:rsid w:val="00396750"/>
    <w:rsid w:val="003A07CF"/>
    <w:rsid w:val="003A08F0"/>
    <w:rsid w:val="003A528C"/>
    <w:rsid w:val="003A6D0C"/>
    <w:rsid w:val="003B2E6A"/>
    <w:rsid w:val="003B4E12"/>
    <w:rsid w:val="003B4E1F"/>
    <w:rsid w:val="003B6082"/>
    <w:rsid w:val="003B68B7"/>
    <w:rsid w:val="003B7759"/>
    <w:rsid w:val="003C297C"/>
    <w:rsid w:val="003C34D7"/>
    <w:rsid w:val="003C4118"/>
    <w:rsid w:val="003C5EA1"/>
    <w:rsid w:val="003C5F7C"/>
    <w:rsid w:val="003C7062"/>
    <w:rsid w:val="003D1F19"/>
    <w:rsid w:val="003D3D49"/>
    <w:rsid w:val="003D6C04"/>
    <w:rsid w:val="003D6D25"/>
    <w:rsid w:val="003D7AF4"/>
    <w:rsid w:val="003D7C8E"/>
    <w:rsid w:val="003E12D2"/>
    <w:rsid w:val="003E2793"/>
    <w:rsid w:val="003E2D21"/>
    <w:rsid w:val="003E4EFA"/>
    <w:rsid w:val="003E55C1"/>
    <w:rsid w:val="003E5E22"/>
    <w:rsid w:val="003F04B4"/>
    <w:rsid w:val="003F5814"/>
    <w:rsid w:val="00404927"/>
    <w:rsid w:val="004105C8"/>
    <w:rsid w:val="00412BBB"/>
    <w:rsid w:val="00413B54"/>
    <w:rsid w:val="00416802"/>
    <w:rsid w:val="00416BCF"/>
    <w:rsid w:val="0041710D"/>
    <w:rsid w:val="00417F95"/>
    <w:rsid w:val="004210C3"/>
    <w:rsid w:val="00421489"/>
    <w:rsid w:val="00422FDF"/>
    <w:rsid w:val="00425E7C"/>
    <w:rsid w:val="00426104"/>
    <w:rsid w:val="00426334"/>
    <w:rsid w:val="00426FA8"/>
    <w:rsid w:val="00427767"/>
    <w:rsid w:val="00430C1C"/>
    <w:rsid w:val="00436BD9"/>
    <w:rsid w:val="004400EE"/>
    <w:rsid w:val="00444169"/>
    <w:rsid w:val="0044493C"/>
    <w:rsid w:val="00445786"/>
    <w:rsid w:val="00451C99"/>
    <w:rsid w:val="0045294B"/>
    <w:rsid w:val="00452C89"/>
    <w:rsid w:val="004565D1"/>
    <w:rsid w:val="00467275"/>
    <w:rsid w:val="004678AA"/>
    <w:rsid w:val="004702CC"/>
    <w:rsid w:val="0047065C"/>
    <w:rsid w:val="00472C3D"/>
    <w:rsid w:val="00473F29"/>
    <w:rsid w:val="00474D9C"/>
    <w:rsid w:val="0048149F"/>
    <w:rsid w:val="00481C25"/>
    <w:rsid w:val="00484DD9"/>
    <w:rsid w:val="004863C9"/>
    <w:rsid w:val="0048688D"/>
    <w:rsid w:val="00486EFE"/>
    <w:rsid w:val="00490812"/>
    <w:rsid w:val="00491B50"/>
    <w:rsid w:val="00493E6B"/>
    <w:rsid w:val="0049601A"/>
    <w:rsid w:val="0049687E"/>
    <w:rsid w:val="0049738F"/>
    <w:rsid w:val="004A225E"/>
    <w:rsid w:val="004A4F68"/>
    <w:rsid w:val="004A60C8"/>
    <w:rsid w:val="004A761C"/>
    <w:rsid w:val="004B12E4"/>
    <w:rsid w:val="004B2531"/>
    <w:rsid w:val="004B2F26"/>
    <w:rsid w:val="004B4D75"/>
    <w:rsid w:val="004B744D"/>
    <w:rsid w:val="004C0445"/>
    <w:rsid w:val="004C398C"/>
    <w:rsid w:val="004C491C"/>
    <w:rsid w:val="004C4E0F"/>
    <w:rsid w:val="004C6921"/>
    <w:rsid w:val="004C6A90"/>
    <w:rsid w:val="004D384A"/>
    <w:rsid w:val="004D3B68"/>
    <w:rsid w:val="004D7C8E"/>
    <w:rsid w:val="004E06A2"/>
    <w:rsid w:val="004E0CB4"/>
    <w:rsid w:val="004E2EFD"/>
    <w:rsid w:val="004E49B8"/>
    <w:rsid w:val="004F242C"/>
    <w:rsid w:val="004F4A29"/>
    <w:rsid w:val="004F7B72"/>
    <w:rsid w:val="00502A0B"/>
    <w:rsid w:val="00504C95"/>
    <w:rsid w:val="0050511E"/>
    <w:rsid w:val="005074AD"/>
    <w:rsid w:val="00511C5C"/>
    <w:rsid w:val="005122C4"/>
    <w:rsid w:val="005144A2"/>
    <w:rsid w:val="00514F67"/>
    <w:rsid w:val="00515F08"/>
    <w:rsid w:val="00517220"/>
    <w:rsid w:val="00520339"/>
    <w:rsid w:val="005211AC"/>
    <w:rsid w:val="00521389"/>
    <w:rsid w:val="00521798"/>
    <w:rsid w:val="00522DF5"/>
    <w:rsid w:val="0052643C"/>
    <w:rsid w:val="00531011"/>
    <w:rsid w:val="00532DD5"/>
    <w:rsid w:val="005338A4"/>
    <w:rsid w:val="00536F03"/>
    <w:rsid w:val="00550794"/>
    <w:rsid w:val="00551EB8"/>
    <w:rsid w:val="00553E50"/>
    <w:rsid w:val="00560A98"/>
    <w:rsid w:val="00561CA5"/>
    <w:rsid w:val="005632D9"/>
    <w:rsid w:val="0056464B"/>
    <w:rsid w:val="0056505E"/>
    <w:rsid w:val="005724C4"/>
    <w:rsid w:val="00574F89"/>
    <w:rsid w:val="0057603A"/>
    <w:rsid w:val="0057630A"/>
    <w:rsid w:val="00580FAD"/>
    <w:rsid w:val="00585778"/>
    <w:rsid w:val="00587653"/>
    <w:rsid w:val="00587E45"/>
    <w:rsid w:val="0059016E"/>
    <w:rsid w:val="005903C6"/>
    <w:rsid w:val="005948B7"/>
    <w:rsid w:val="005977F8"/>
    <w:rsid w:val="005A1053"/>
    <w:rsid w:val="005A6B25"/>
    <w:rsid w:val="005B53C4"/>
    <w:rsid w:val="005B5ABC"/>
    <w:rsid w:val="005B5D97"/>
    <w:rsid w:val="005B5DA3"/>
    <w:rsid w:val="005B6816"/>
    <w:rsid w:val="005B7960"/>
    <w:rsid w:val="005C08C8"/>
    <w:rsid w:val="005C183B"/>
    <w:rsid w:val="005C26F4"/>
    <w:rsid w:val="005C3678"/>
    <w:rsid w:val="005C4BFE"/>
    <w:rsid w:val="005D2388"/>
    <w:rsid w:val="005D378F"/>
    <w:rsid w:val="005D3CE0"/>
    <w:rsid w:val="005D6716"/>
    <w:rsid w:val="005E1E09"/>
    <w:rsid w:val="005F1FCD"/>
    <w:rsid w:val="005F1FDF"/>
    <w:rsid w:val="005F5479"/>
    <w:rsid w:val="005F5756"/>
    <w:rsid w:val="005F61E2"/>
    <w:rsid w:val="005F6C3F"/>
    <w:rsid w:val="005F6F9A"/>
    <w:rsid w:val="005F7088"/>
    <w:rsid w:val="005F7E9D"/>
    <w:rsid w:val="00600119"/>
    <w:rsid w:val="00600FFA"/>
    <w:rsid w:val="006023CA"/>
    <w:rsid w:val="00602A4B"/>
    <w:rsid w:val="00604E5A"/>
    <w:rsid w:val="00606FE7"/>
    <w:rsid w:val="006103B2"/>
    <w:rsid w:val="00614E5A"/>
    <w:rsid w:val="00616AAB"/>
    <w:rsid w:val="00617B75"/>
    <w:rsid w:val="00620547"/>
    <w:rsid w:val="00620C59"/>
    <w:rsid w:val="006222E5"/>
    <w:rsid w:val="00623735"/>
    <w:rsid w:val="00625318"/>
    <w:rsid w:val="00625D1B"/>
    <w:rsid w:val="00637D2E"/>
    <w:rsid w:val="00637D2F"/>
    <w:rsid w:val="00640384"/>
    <w:rsid w:val="00640529"/>
    <w:rsid w:val="006410D3"/>
    <w:rsid w:val="006416CA"/>
    <w:rsid w:val="00643639"/>
    <w:rsid w:val="006445F7"/>
    <w:rsid w:val="00647E34"/>
    <w:rsid w:val="00653027"/>
    <w:rsid w:val="006534FE"/>
    <w:rsid w:val="00653BDD"/>
    <w:rsid w:val="00656058"/>
    <w:rsid w:val="006563E3"/>
    <w:rsid w:val="00656F97"/>
    <w:rsid w:val="00657E3F"/>
    <w:rsid w:val="00661263"/>
    <w:rsid w:val="006612C9"/>
    <w:rsid w:val="006630EB"/>
    <w:rsid w:val="00664F08"/>
    <w:rsid w:val="00665937"/>
    <w:rsid w:val="00667894"/>
    <w:rsid w:val="00667D46"/>
    <w:rsid w:val="00674ECE"/>
    <w:rsid w:val="00675040"/>
    <w:rsid w:val="00676085"/>
    <w:rsid w:val="00677E19"/>
    <w:rsid w:val="00677FF9"/>
    <w:rsid w:val="006807BB"/>
    <w:rsid w:val="006823AF"/>
    <w:rsid w:val="006841A3"/>
    <w:rsid w:val="00685A50"/>
    <w:rsid w:val="006877E6"/>
    <w:rsid w:val="00690CE1"/>
    <w:rsid w:val="006911BA"/>
    <w:rsid w:val="00693506"/>
    <w:rsid w:val="00694675"/>
    <w:rsid w:val="006956E8"/>
    <w:rsid w:val="006964A3"/>
    <w:rsid w:val="00697C30"/>
    <w:rsid w:val="00697EBD"/>
    <w:rsid w:val="006A45CD"/>
    <w:rsid w:val="006A4AF1"/>
    <w:rsid w:val="006A59EA"/>
    <w:rsid w:val="006A5A8F"/>
    <w:rsid w:val="006A6D68"/>
    <w:rsid w:val="006A7D96"/>
    <w:rsid w:val="006B0065"/>
    <w:rsid w:val="006B126F"/>
    <w:rsid w:val="006B12E0"/>
    <w:rsid w:val="006B169A"/>
    <w:rsid w:val="006B18BD"/>
    <w:rsid w:val="006B26FD"/>
    <w:rsid w:val="006B3C63"/>
    <w:rsid w:val="006B457A"/>
    <w:rsid w:val="006B4BAC"/>
    <w:rsid w:val="006B4CF3"/>
    <w:rsid w:val="006B55A8"/>
    <w:rsid w:val="006B7DC6"/>
    <w:rsid w:val="006C1417"/>
    <w:rsid w:val="006C1BA8"/>
    <w:rsid w:val="006C21F8"/>
    <w:rsid w:val="006C623C"/>
    <w:rsid w:val="006D171F"/>
    <w:rsid w:val="006D205B"/>
    <w:rsid w:val="006D2232"/>
    <w:rsid w:val="006D2D2E"/>
    <w:rsid w:val="006D3865"/>
    <w:rsid w:val="006D3B36"/>
    <w:rsid w:val="006D5131"/>
    <w:rsid w:val="006D5AFB"/>
    <w:rsid w:val="006D6EF5"/>
    <w:rsid w:val="006E10BB"/>
    <w:rsid w:val="006E2C79"/>
    <w:rsid w:val="006E368F"/>
    <w:rsid w:val="006E376A"/>
    <w:rsid w:val="006E692F"/>
    <w:rsid w:val="006F20A3"/>
    <w:rsid w:val="006F331B"/>
    <w:rsid w:val="006F391D"/>
    <w:rsid w:val="006F4DEC"/>
    <w:rsid w:val="006F6961"/>
    <w:rsid w:val="006F7609"/>
    <w:rsid w:val="007020F6"/>
    <w:rsid w:val="007034D2"/>
    <w:rsid w:val="0070565B"/>
    <w:rsid w:val="007059E1"/>
    <w:rsid w:val="00705AF4"/>
    <w:rsid w:val="007116A8"/>
    <w:rsid w:val="0071512D"/>
    <w:rsid w:val="007154B9"/>
    <w:rsid w:val="00716D79"/>
    <w:rsid w:val="007204B6"/>
    <w:rsid w:val="0072065D"/>
    <w:rsid w:val="0072114D"/>
    <w:rsid w:val="00722867"/>
    <w:rsid w:val="00723ADD"/>
    <w:rsid w:val="007265FD"/>
    <w:rsid w:val="00726FCB"/>
    <w:rsid w:val="007320C5"/>
    <w:rsid w:val="00735140"/>
    <w:rsid w:val="007352FC"/>
    <w:rsid w:val="00735424"/>
    <w:rsid w:val="00735505"/>
    <w:rsid w:val="00735BCC"/>
    <w:rsid w:val="00740BF4"/>
    <w:rsid w:val="007424A3"/>
    <w:rsid w:val="0074262A"/>
    <w:rsid w:val="00744BFA"/>
    <w:rsid w:val="00745037"/>
    <w:rsid w:val="00745FFF"/>
    <w:rsid w:val="007503A0"/>
    <w:rsid w:val="00753629"/>
    <w:rsid w:val="007556E7"/>
    <w:rsid w:val="00755EB5"/>
    <w:rsid w:val="007578D2"/>
    <w:rsid w:val="00761079"/>
    <w:rsid w:val="00764AA2"/>
    <w:rsid w:val="00770490"/>
    <w:rsid w:val="00770A5E"/>
    <w:rsid w:val="00772AEC"/>
    <w:rsid w:val="00774A5F"/>
    <w:rsid w:val="00777CCD"/>
    <w:rsid w:val="00777EBC"/>
    <w:rsid w:val="007817BB"/>
    <w:rsid w:val="0078464C"/>
    <w:rsid w:val="00793495"/>
    <w:rsid w:val="00794D49"/>
    <w:rsid w:val="007970A1"/>
    <w:rsid w:val="007A090B"/>
    <w:rsid w:val="007A127E"/>
    <w:rsid w:val="007A4DBA"/>
    <w:rsid w:val="007A743A"/>
    <w:rsid w:val="007A76ED"/>
    <w:rsid w:val="007B0C9E"/>
    <w:rsid w:val="007B2D8A"/>
    <w:rsid w:val="007B5F9A"/>
    <w:rsid w:val="007B7D1D"/>
    <w:rsid w:val="007C2BA9"/>
    <w:rsid w:val="007C2CCE"/>
    <w:rsid w:val="007C42CB"/>
    <w:rsid w:val="007C632B"/>
    <w:rsid w:val="007C69D5"/>
    <w:rsid w:val="007D260C"/>
    <w:rsid w:val="007D3314"/>
    <w:rsid w:val="007D47E2"/>
    <w:rsid w:val="007D6654"/>
    <w:rsid w:val="007D7A77"/>
    <w:rsid w:val="007E041B"/>
    <w:rsid w:val="007E4823"/>
    <w:rsid w:val="007E6EBA"/>
    <w:rsid w:val="007F1B71"/>
    <w:rsid w:val="007F209B"/>
    <w:rsid w:val="007F299A"/>
    <w:rsid w:val="007F46DB"/>
    <w:rsid w:val="007F7A99"/>
    <w:rsid w:val="008026FC"/>
    <w:rsid w:val="008047CA"/>
    <w:rsid w:val="00804A8C"/>
    <w:rsid w:val="00807923"/>
    <w:rsid w:val="00810ED3"/>
    <w:rsid w:val="008116C4"/>
    <w:rsid w:val="00812205"/>
    <w:rsid w:val="0081527C"/>
    <w:rsid w:val="00816349"/>
    <w:rsid w:val="00822EC7"/>
    <w:rsid w:val="00822FD9"/>
    <w:rsid w:val="0082670C"/>
    <w:rsid w:val="00830C8E"/>
    <w:rsid w:val="0083109C"/>
    <w:rsid w:val="00831556"/>
    <w:rsid w:val="00831BD6"/>
    <w:rsid w:val="00831CB0"/>
    <w:rsid w:val="00832574"/>
    <w:rsid w:val="008332D2"/>
    <w:rsid w:val="008333D6"/>
    <w:rsid w:val="0083475C"/>
    <w:rsid w:val="008373D3"/>
    <w:rsid w:val="0084096B"/>
    <w:rsid w:val="00841296"/>
    <w:rsid w:val="00846832"/>
    <w:rsid w:val="00846AEB"/>
    <w:rsid w:val="00850966"/>
    <w:rsid w:val="00853C6A"/>
    <w:rsid w:val="0085408B"/>
    <w:rsid w:val="008547DE"/>
    <w:rsid w:val="00857873"/>
    <w:rsid w:val="00860033"/>
    <w:rsid w:val="008631BC"/>
    <w:rsid w:val="00863CA7"/>
    <w:rsid w:val="00864288"/>
    <w:rsid w:val="008664B9"/>
    <w:rsid w:val="008671ED"/>
    <w:rsid w:val="0086766B"/>
    <w:rsid w:val="0087106C"/>
    <w:rsid w:val="008725A3"/>
    <w:rsid w:val="00875EE2"/>
    <w:rsid w:val="008820A8"/>
    <w:rsid w:val="00882932"/>
    <w:rsid w:val="00882DE9"/>
    <w:rsid w:val="00883FCC"/>
    <w:rsid w:val="008844EA"/>
    <w:rsid w:val="0088485A"/>
    <w:rsid w:val="0088520B"/>
    <w:rsid w:val="0088674F"/>
    <w:rsid w:val="00886970"/>
    <w:rsid w:val="00886C12"/>
    <w:rsid w:val="00890839"/>
    <w:rsid w:val="008915E0"/>
    <w:rsid w:val="008939FF"/>
    <w:rsid w:val="008950DB"/>
    <w:rsid w:val="008A220B"/>
    <w:rsid w:val="008A3762"/>
    <w:rsid w:val="008A46D3"/>
    <w:rsid w:val="008A48FB"/>
    <w:rsid w:val="008A49FB"/>
    <w:rsid w:val="008A5587"/>
    <w:rsid w:val="008A6337"/>
    <w:rsid w:val="008B01E2"/>
    <w:rsid w:val="008B2193"/>
    <w:rsid w:val="008B2773"/>
    <w:rsid w:val="008B2B36"/>
    <w:rsid w:val="008C4AC0"/>
    <w:rsid w:val="008C5A63"/>
    <w:rsid w:val="008D3076"/>
    <w:rsid w:val="008D33CA"/>
    <w:rsid w:val="008D64E4"/>
    <w:rsid w:val="008D79C1"/>
    <w:rsid w:val="008E087D"/>
    <w:rsid w:val="008E2157"/>
    <w:rsid w:val="008E43B5"/>
    <w:rsid w:val="008E721E"/>
    <w:rsid w:val="008F0C04"/>
    <w:rsid w:val="008F1794"/>
    <w:rsid w:val="008F20CE"/>
    <w:rsid w:val="008F436C"/>
    <w:rsid w:val="008F4BDC"/>
    <w:rsid w:val="008F5D18"/>
    <w:rsid w:val="00901420"/>
    <w:rsid w:val="009018B3"/>
    <w:rsid w:val="0090263A"/>
    <w:rsid w:val="00902C69"/>
    <w:rsid w:val="009033EA"/>
    <w:rsid w:val="009075AF"/>
    <w:rsid w:val="00912FEF"/>
    <w:rsid w:val="00916C67"/>
    <w:rsid w:val="0092060F"/>
    <w:rsid w:val="0092088F"/>
    <w:rsid w:val="00921ECF"/>
    <w:rsid w:val="0092273F"/>
    <w:rsid w:val="009240AC"/>
    <w:rsid w:val="00925AE8"/>
    <w:rsid w:val="00925BA8"/>
    <w:rsid w:val="00926DEE"/>
    <w:rsid w:val="00931218"/>
    <w:rsid w:val="00931286"/>
    <w:rsid w:val="00931F90"/>
    <w:rsid w:val="00932585"/>
    <w:rsid w:val="0093474B"/>
    <w:rsid w:val="0093476C"/>
    <w:rsid w:val="00934B67"/>
    <w:rsid w:val="00937CC2"/>
    <w:rsid w:val="0094054C"/>
    <w:rsid w:val="009417E0"/>
    <w:rsid w:val="009420FC"/>
    <w:rsid w:val="009433F7"/>
    <w:rsid w:val="009450BF"/>
    <w:rsid w:val="00945403"/>
    <w:rsid w:val="0094549D"/>
    <w:rsid w:val="00947A1A"/>
    <w:rsid w:val="00951732"/>
    <w:rsid w:val="00953600"/>
    <w:rsid w:val="00953EDE"/>
    <w:rsid w:val="009561AD"/>
    <w:rsid w:val="00956B31"/>
    <w:rsid w:val="0096105E"/>
    <w:rsid w:val="00961847"/>
    <w:rsid w:val="0096250C"/>
    <w:rsid w:val="009630BD"/>
    <w:rsid w:val="009632BA"/>
    <w:rsid w:val="00964B5C"/>
    <w:rsid w:val="0096672F"/>
    <w:rsid w:val="009708B1"/>
    <w:rsid w:val="009754B3"/>
    <w:rsid w:val="00977164"/>
    <w:rsid w:val="00977BCF"/>
    <w:rsid w:val="009807F4"/>
    <w:rsid w:val="009812D2"/>
    <w:rsid w:val="00981523"/>
    <w:rsid w:val="00982AEE"/>
    <w:rsid w:val="00985084"/>
    <w:rsid w:val="009853BE"/>
    <w:rsid w:val="00985D31"/>
    <w:rsid w:val="00986A05"/>
    <w:rsid w:val="00987BD6"/>
    <w:rsid w:val="009911E3"/>
    <w:rsid w:val="0099122E"/>
    <w:rsid w:val="00991F39"/>
    <w:rsid w:val="00993388"/>
    <w:rsid w:val="0099716C"/>
    <w:rsid w:val="00997DC4"/>
    <w:rsid w:val="009A0081"/>
    <w:rsid w:val="009A03DD"/>
    <w:rsid w:val="009A64F1"/>
    <w:rsid w:val="009A7E60"/>
    <w:rsid w:val="009B36C4"/>
    <w:rsid w:val="009B37CC"/>
    <w:rsid w:val="009B3C63"/>
    <w:rsid w:val="009B4EB9"/>
    <w:rsid w:val="009B765B"/>
    <w:rsid w:val="009C3D3D"/>
    <w:rsid w:val="009C4B7D"/>
    <w:rsid w:val="009C65B3"/>
    <w:rsid w:val="009D2300"/>
    <w:rsid w:val="009D56F2"/>
    <w:rsid w:val="009D5776"/>
    <w:rsid w:val="009E049C"/>
    <w:rsid w:val="009E1CF2"/>
    <w:rsid w:val="009E2CE0"/>
    <w:rsid w:val="009E3106"/>
    <w:rsid w:val="009E44E7"/>
    <w:rsid w:val="009E5A44"/>
    <w:rsid w:val="009F6973"/>
    <w:rsid w:val="00A00508"/>
    <w:rsid w:val="00A02D75"/>
    <w:rsid w:val="00A0381C"/>
    <w:rsid w:val="00A04056"/>
    <w:rsid w:val="00A05FA0"/>
    <w:rsid w:val="00A06AF0"/>
    <w:rsid w:val="00A076B0"/>
    <w:rsid w:val="00A166D0"/>
    <w:rsid w:val="00A201DD"/>
    <w:rsid w:val="00A2145D"/>
    <w:rsid w:val="00A23200"/>
    <w:rsid w:val="00A25CF1"/>
    <w:rsid w:val="00A277F2"/>
    <w:rsid w:val="00A27D04"/>
    <w:rsid w:val="00A3078A"/>
    <w:rsid w:val="00A32DE0"/>
    <w:rsid w:val="00A33C97"/>
    <w:rsid w:val="00A35EAA"/>
    <w:rsid w:val="00A369E4"/>
    <w:rsid w:val="00A42057"/>
    <w:rsid w:val="00A46794"/>
    <w:rsid w:val="00A47A47"/>
    <w:rsid w:val="00A51BE8"/>
    <w:rsid w:val="00A5631D"/>
    <w:rsid w:val="00A572A7"/>
    <w:rsid w:val="00A572B9"/>
    <w:rsid w:val="00A615A5"/>
    <w:rsid w:val="00A61A0A"/>
    <w:rsid w:val="00A626CB"/>
    <w:rsid w:val="00A62C8C"/>
    <w:rsid w:val="00A63664"/>
    <w:rsid w:val="00A6434C"/>
    <w:rsid w:val="00A6483A"/>
    <w:rsid w:val="00A66890"/>
    <w:rsid w:val="00A6700A"/>
    <w:rsid w:val="00A67481"/>
    <w:rsid w:val="00A7132A"/>
    <w:rsid w:val="00A736DA"/>
    <w:rsid w:val="00A76CCD"/>
    <w:rsid w:val="00A80D0F"/>
    <w:rsid w:val="00A83161"/>
    <w:rsid w:val="00A840E8"/>
    <w:rsid w:val="00A84CAF"/>
    <w:rsid w:val="00A87F29"/>
    <w:rsid w:val="00A9281D"/>
    <w:rsid w:val="00A93CC9"/>
    <w:rsid w:val="00A95EA6"/>
    <w:rsid w:val="00A96379"/>
    <w:rsid w:val="00A97F4D"/>
    <w:rsid w:val="00AA347D"/>
    <w:rsid w:val="00AA7013"/>
    <w:rsid w:val="00AA7789"/>
    <w:rsid w:val="00AA7848"/>
    <w:rsid w:val="00AB40E1"/>
    <w:rsid w:val="00AB68A9"/>
    <w:rsid w:val="00AC0B06"/>
    <w:rsid w:val="00AC0C27"/>
    <w:rsid w:val="00AC3A0D"/>
    <w:rsid w:val="00AC7FE7"/>
    <w:rsid w:val="00AD277A"/>
    <w:rsid w:val="00AD437A"/>
    <w:rsid w:val="00AD4C76"/>
    <w:rsid w:val="00AE4B9E"/>
    <w:rsid w:val="00AE6C4E"/>
    <w:rsid w:val="00AF04AE"/>
    <w:rsid w:val="00AF2A21"/>
    <w:rsid w:val="00AF345C"/>
    <w:rsid w:val="00AF3874"/>
    <w:rsid w:val="00AF3926"/>
    <w:rsid w:val="00AF7C2C"/>
    <w:rsid w:val="00B02F87"/>
    <w:rsid w:val="00B05EDA"/>
    <w:rsid w:val="00B070E7"/>
    <w:rsid w:val="00B10A24"/>
    <w:rsid w:val="00B126D3"/>
    <w:rsid w:val="00B13527"/>
    <w:rsid w:val="00B1383D"/>
    <w:rsid w:val="00B20E9D"/>
    <w:rsid w:val="00B233D0"/>
    <w:rsid w:val="00B244FE"/>
    <w:rsid w:val="00B24F02"/>
    <w:rsid w:val="00B25D50"/>
    <w:rsid w:val="00B27AE1"/>
    <w:rsid w:val="00B30266"/>
    <w:rsid w:val="00B30538"/>
    <w:rsid w:val="00B31EF5"/>
    <w:rsid w:val="00B32D8C"/>
    <w:rsid w:val="00B34D3D"/>
    <w:rsid w:val="00B370C2"/>
    <w:rsid w:val="00B40EAE"/>
    <w:rsid w:val="00B424C2"/>
    <w:rsid w:val="00B44D25"/>
    <w:rsid w:val="00B4595F"/>
    <w:rsid w:val="00B47ADE"/>
    <w:rsid w:val="00B51266"/>
    <w:rsid w:val="00B521A8"/>
    <w:rsid w:val="00B525A0"/>
    <w:rsid w:val="00B52AD9"/>
    <w:rsid w:val="00B532AD"/>
    <w:rsid w:val="00B53C64"/>
    <w:rsid w:val="00B53E96"/>
    <w:rsid w:val="00B576F9"/>
    <w:rsid w:val="00B60610"/>
    <w:rsid w:val="00B64033"/>
    <w:rsid w:val="00B67A7A"/>
    <w:rsid w:val="00B70700"/>
    <w:rsid w:val="00B70C7E"/>
    <w:rsid w:val="00B7166A"/>
    <w:rsid w:val="00B7384F"/>
    <w:rsid w:val="00B738D4"/>
    <w:rsid w:val="00B74684"/>
    <w:rsid w:val="00B8029F"/>
    <w:rsid w:val="00B8155E"/>
    <w:rsid w:val="00B875E8"/>
    <w:rsid w:val="00B91C4B"/>
    <w:rsid w:val="00B92558"/>
    <w:rsid w:val="00B940A3"/>
    <w:rsid w:val="00BA06E4"/>
    <w:rsid w:val="00BA3C9F"/>
    <w:rsid w:val="00BA4BCA"/>
    <w:rsid w:val="00BA5478"/>
    <w:rsid w:val="00BA5540"/>
    <w:rsid w:val="00BA798D"/>
    <w:rsid w:val="00BA7F49"/>
    <w:rsid w:val="00BB2A76"/>
    <w:rsid w:val="00BB2B8F"/>
    <w:rsid w:val="00BB452E"/>
    <w:rsid w:val="00BB5698"/>
    <w:rsid w:val="00BB5DFF"/>
    <w:rsid w:val="00BB5E33"/>
    <w:rsid w:val="00BB7A36"/>
    <w:rsid w:val="00BB7BF8"/>
    <w:rsid w:val="00BC0A61"/>
    <w:rsid w:val="00BC23CD"/>
    <w:rsid w:val="00BC3F95"/>
    <w:rsid w:val="00BC47B2"/>
    <w:rsid w:val="00BC4AAA"/>
    <w:rsid w:val="00BC56FA"/>
    <w:rsid w:val="00BC680C"/>
    <w:rsid w:val="00BD20C5"/>
    <w:rsid w:val="00BD3651"/>
    <w:rsid w:val="00BD493D"/>
    <w:rsid w:val="00BD5373"/>
    <w:rsid w:val="00BD681F"/>
    <w:rsid w:val="00BD7314"/>
    <w:rsid w:val="00BE00CD"/>
    <w:rsid w:val="00BE0A72"/>
    <w:rsid w:val="00BE1962"/>
    <w:rsid w:val="00BE21DA"/>
    <w:rsid w:val="00BE2562"/>
    <w:rsid w:val="00BE39A8"/>
    <w:rsid w:val="00BE3DC5"/>
    <w:rsid w:val="00BE5CFC"/>
    <w:rsid w:val="00BE60C8"/>
    <w:rsid w:val="00BF329D"/>
    <w:rsid w:val="00BF3C11"/>
    <w:rsid w:val="00BF67E0"/>
    <w:rsid w:val="00C004F5"/>
    <w:rsid w:val="00C02E0D"/>
    <w:rsid w:val="00C02F25"/>
    <w:rsid w:val="00C07B37"/>
    <w:rsid w:val="00C07B46"/>
    <w:rsid w:val="00C10F93"/>
    <w:rsid w:val="00C12326"/>
    <w:rsid w:val="00C12A7B"/>
    <w:rsid w:val="00C149BA"/>
    <w:rsid w:val="00C15081"/>
    <w:rsid w:val="00C15876"/>
    <w:rsid w:val="00C17B45"/>
    <w:rsid w:val="00C22871"/>
    <w:rsid w:val="00C23BCE"/>
    <w:rsid w:val="00C25159"/>
    <w:rsid w:val="00C27AC7"/>
    <w:rsid w:val="00C27F08"/>
    <w:rsid w:val="00C300F7"/>
    <w:rsid w:val="00C31238"/>
    <w:rsid w:val="00C35DD9"/>
    <w:rsid w:val="00C37B0A"/>
    <w:rsid w:val="00C412BA"/>
    <w:rsid w:val="00C4367F"/>
    <w:rsid w:val="00C45EC2"/>
    <w:rsid w:val="00C50F18"/>
    <w:rsid w:val="00C57C0B"/>
    <w:rsid w:val="00C60052"/>
    <w:rsid w:val="00C61A6B"/>
    <w:rsid w:val="00C6262C"/>
    <w:rsid w:val="00C673D4"/>
    <w:rsid w:val="00C71CDE"/>
    <w:rsid w:val="00C721DC"/>
    <w:rsid w:val="00C72D08"/>
    <w:rsid w:val="00C73F29"/>
    <w:rsid w:val="00C741A9"/>
    <w:rsid w:val="00C74930"/>
    <w:rsid w:val="00C81BC2"/>
    <w:rsid w:val="00C82C8D"/>
    <w:rsid w:val="00C836D4"/>
    <w:rsid w:val="00C875C5"/>
    <w:rsid w:val="00C92E0F"/>
    <w:rsid w:val="00C9464D"/>
    <w:rsid w:val="00C95615"/>
    <w:rsid w:val="00CA1883"/>
    <w:rsid w:val="00CA2308"/>
    <w:rsid w:val="00CA28BA"/>
    <w:rsid w:val="00CA37F6"/>
    <w:rsid w:val="00CA4541"/>
    <w:rsid w:val="00CA54C9"/>
    <w:rsid w:val="00CA6938"/>
    <w:rsid w:val="00CA6D05"/>
    <w:rsid w:val="00CB06A6"/>
    <w:rsid w:val="00CB3CBB"/>
    <w:rsid w:val="00CB47F7"/>
    <w:rsid w:val="00CB4C0C"/>
    <w:rsid w:val="00CB581D"/>
    <w:rsid w:val="00CB60FC"/>
    <w:rsid w:val="00CC17AF"/>
    <w:rsid w:val="00CC45DC"/>
    <w:rsid w:val="00CC66F8"/>
    <w:rsid w:val="00CC67E8"/>
    <w:rsid w:val="00CD0707"/>
    <w:rsid w:val="00CD2019"/>
    <w:rsid w:val="00CD44F9"/>
    <w:rsid w:val="00CE079E"/>
    <w:rsid w:val="00CE1C58"/>
    <w:rsid w:val="00CE3924"/>
    <w:rsid w:val="00CE59DA"/>
    <w:rsid w:val="00CE7A96"/>
    <w:rsid w:val="00CE7C31"/>
    <w:rsid w:val="00CF29F4"/>
    <w:rsid w:val="00CF2C74"/>
    <w:rsid w:val="00CF2F75"/>
    <w:rsid w:val="00D0169E"/>
    <w:rsid w:val="00D02C58"/>
    <w:rsid w:val="00D02ED8"/>
    <w:rsid w:val="00D04019"/>
    <w:rsid w:val="00D044C8"/>
    <w:rsid w:val="00D0537F"/>
    <w:rsid w:val="00D06CFD"/>
    <w:rsid w:val="00D10BB0"/>
    <w:rsid w:val="00D11710"/>
    <w:rsid w:val="00D13CBF"/>
    <w:rsid w:val="00D24E89"/>
    <w:rsid w:val="00D2559C"/>
    <w:rsid w:val="00D26AF1"/>
    <w:rsid w:val="00D276F3"/>
    <w:rsid w:val="00D316D8"/>
    <w:rsid w:val="00D31D66"/>
    <w:rsid w:val="00D36524"/>
    <w:rsid w:val="00D4253F"/>
    <w:rsid w:val="00D4636C"/>
    <w:rsid w:val="00D46E85"/>
    <w:rsid w:val="00D47085"/>
    <w:rsid w:val="00D502B7"/>
    <w:rsid w:val="00D55F6D"/>
    <w:rsid w:val="00D56596"/>
    <w:rsid w:val="00D573F6"/>
    <w:rsid w:val="00D5799A"/>
    <w:rsid w:val="00D610C4"/>
    <w:rsid w:val="00D63651"/>
    <w:rsid w:val="00D6438B"/>
    <w:rsid w:val="00D64997"/>
    <w:rsid w:val="00D64A86"/>
    <w:rsid w:val="00D64F2A"/>
    <w:rsid w:val="00D67017"/>
    <w:rsid w:val="00D722DA"/>
    <w:rsid w:val="00D72CB6"/>
    <w:rsid w:val="00D742B2"/>
    <w:rsid w:val="00D74803"/>
    <w:rsid w:val="00D77AE9"/>
    <w:rsid w:val="00D77B13"/>
    <w:rsid w:val="00D805C3"/>
    <w:rsid w:val="00D8582C"/>
    <w:rsid w:val="00D912F3"/>
    <w:rsid w:val="00D91A4C"/>
    <w:rsid w:val="00D92F7F"/>
    <w:rsid w:val="00D94123"/>
    <w:rsid w:val="00D9737F"/>
    <w:rsid w:val="00D9754A"/>
    <w:rsid w:val="00DA087D"/>
    <w:rsid w:val="00DA1767"/>
    <w:rsid w:val="00DA201A"/>
    <w:rsid w:val="00DA2AFA"/>
    <w:rsid w:val="00DA3FCD"/>
    <w:rsid w:val="00DA6F4F"/>
    <w:rsid w:val="00DA7805"/>
    <w:rsid w:val="00DB0170"/>
    <w:rsid w:val="00DB27EE"/>
    <w:rsid w:val="00DB5E3D"/>
    <w:rsid w:val="00DC0BB5"/>
    <w:rsid w:val="00DC12F8"/>
    <w:rsid w:val="00DC4AFA"/>
    <w:rsid w:val="00DC5294"/>
    <w:rsid w:val="00DC5552"/>
    <w:rsid w:val="00DC71CE"/>
    <w:rsid w:val="00DD1A63"/>
    <w:rsid w:val="00DD2DEB"/>
    <w:rsid w:val="00DD340B"/>
    <w:rsid w:val="00DD3B04"/>
    <w:rsid w:val="00DD420C"/>
    <w:rsid w:val="00DD6292"/>
    <w:rsid w:val="00DE1179"/>
    <w:rsid w:val="00DE1DD2"/>
    <w:rsid w:val="00DE3AF0"/>
    <w:rsid w:val="00DE4DF4"/>
    <w:rsid w:val="00DE5B8E"/>
    <w:rsid w:val="00DE61F3"/>
    <w:rsid w:val="00DE6262"/>
    <w:rsid w:val="00DF0EA8"/>
    <w:rsid w:val="00DF3390"/>
    <w:rsid w:val="00DF3E9E"/>
    <w:rsid w:val="00DF5658"/>
    <w:rsid w:val="00DF7323"/>
    <w:rsid w:val="00E02414"/>
    <w:rsid w:val="00E03E7E"/>
    <w:rsid w:val="00E05CB9"/>
    <w:rsid w:val="00E06941"/>
    <w:rsid w:val="00E06AC2"/>
    <w:rsid w:val="00E10E77"/>
    <w:rsid w:val="00E12942"/>
    <w:rsid w:val="00E12F93"/>
    <w:rsid w:val="00E147AA"/>
    <w:rsid w:val="00E2151F"/>
    <w:rsid w:val="00E24D35"/>
    <w:rsid w:val="00E25B85"/>
    <w:rsid w:val="00E3032B"/>
    <w:rsid w:val="00E304F2"/>
    <w:rsid w:val="00E30701"/>
    <w:rsid w:val="00E339BF"/>
    <w:rsid w:val="00E33F9C"/>
    <w:rsid w:val="00E33FAD"/>
    <w:rsid w:val="00E3469C"/>
    <w:rsid w:val="00E3472B"/>
    <w:rsid w:val="00E36503"/>
    <w:rsid w:val="00E3697A"/>
    <w:rsid w:val="00E37C21"/>
    <w:rsid w:val="00E40505"/>
    <w:rsid w:val="00E43CF4"/>
    <w:rsid w:val="00E45905"/>
    <w:rsid w:val="00E464C0"/>
    <w:rsid w:val="00E473C5"/>
    <w:rsid w:val="00E50C0C"/>
    <w:rsid w:val="00E510D6"/>
    <w:rsid w:val="00E51691"/>
    <w:rsid w:val="00E52423"/>
    <w:rsid w:val="00E54141"/>
    <w:rsid w:val="00E54FCB"/>
    <w:rsid w:val="00E56AE6"/>
    <w:rsid w:val="00E57793"/>
    <w:rsid w:val="00E57DA7"/>
    <w:rsid w:val="00E63929"/>
    <w:rsid w:val="00E65A37"/>
    <w:rsid w:val="00E661B0"/>
    <w:rsid w:val="00E6695E"/>
    <w:rsid w:val="00E67E5D"/>
    <w:rsid w:val="00E72C4A"/>
    <w:rsid w:val="00E767B7"/>
    <w:rsid w:val="00E77695"/>
    <w:rsid w:val="00E853A5"/>
    <w:rsid w:val="00E86F30"/>
    <w:rsid w:val="00E92DBB"/>
    <w:rsid w:val="00E93928"/>
    <w:rsid w:val="00E93C15"/>
    <w:rsid w:val="00E9405D"/>
    <w:rsid w:val="00E95883"/>
    <w:rsid w:val="00E963AF"/>
    <w:rsid w:val="00EA004E"/>
    <w:rsid w:val="00EA2A14"/>
    <w:rsid w:val="00EA2D51"/>
    <w:rsid w:val="00EA327F"/>
    <w:rsid w:val="00EA4411"/>
    <w:rsid w:val="00EA6952"/>
    <w:rsid w:val="00EA7618"/>
    <w:rsid w:val="00EB0A36"/>
    <w:rsid w:val="00EB114B"/>
    <w:rsid w:val="00EB2942"/>
    <w:rsid w:val="00EB48DE"/>
    <w:rsid w:val="00EB49DC"/>
    <w:rsid w:val="00EB5F85"/>
    <w:rsid w:val="00EB6322"/>
    <w:rsid w:val="00EC3D8E"/>
    <w:rsid w:val="00EC5D70"/>
    <w:rsid w:val="00ED2F65"/>
    <w:rsid w:val="00ED4B73"/>
    <w:rsid w:val="00ED72C9"/>
    <w:rsid w:val="00ED776A"/>
    <w:rsid w:val="00EE240C"/>
    <w:rsid w:val="00EE3409"/>
    <w:rsid w:val="00EE37F7"/>
    <w:rsid w:val="00EE48B2"/>
    <w:rsid w:val="00EE5E98"/>
    <w:rsid w:val="00EE62FD"/>
    <w:rsid w:val="00EF0136"/>
    <w:rsid w:val="00EF0192"/>
    <w:rsid w:val="00EF0D86"/>
    <w:rsid w:val="00EF5C45"/>
    <w:rsid w:val="00EF7303"/>
    <w:rsid w:val="00EF7E72"/>
    <w:rsid w:val="00F03820"/>
    <w:rsid w:val="00F04565"/>
    <w:rsid w:val="00F060E5"/>
    <w:rsid w:val="00F0683A"/>
    <w:rsid w:val="00F07072"/>
    <w:rsid w:val="00F07826"/>
    <w:rsid w:val="00F10EFD"/>
    <w:rsid w:val="00F11615"/>
    <w:rsid w:val="00F127F5"/>
    <w:rsid w:val="00F13E7E"/>
    <w:rsid w:val="00F15493"/>
    <w:rsid w:val="00F2341C"/>
    <w:rsid w:val="00F24330"/>
    <w:rsid w:val="00F2591D"/>
    <w:rsid w:val="00F25F83"/>
    <w:rsid w:val="00F27780"/>
    <w:rsid w:val="00F30472"/>
    <w:rsid w:val="00F30641"/>
    <w:rsid w:val="00F32A6B"/>
    <w:rsid w:val="00F33269"/>
    <w:rsid w:val="00F337AA"/>
    <w:rsid w:val="00F33C9F"/>
    <w:rsid w:val="00F356DD"/>
    <w:rsid w:val="00F35FAE"/>
    <w:rsid w:val="00F36236"/>
    <w:rsid w:val="00F40BFD"/>
    <w:rsid w:val="00F4265B"/>
    <w:rsid w:val="00F42F76"/>
    <w:rsid w:val="00F46C3E"/>
    <w:rsid w:val="00F46C76"/>
    <w:rsid w:val="00F51B22"/>
    <w:rsid w:val="00F53D97"/>
    <w:rsid w:val="00F54AD5"/>
    <w:rsid w:val="00F55841"/>
    <w:rsid w:val="00F55F0E"/>
    <w:rsid w:val="00F570E7"/>
    <w:rsid w:val="00F57166"/>
    <w:rsid w:val="00F63DAE"/>
    <w:rsid w:val="00F6506D"/>
    <w:rsid w:val="00F67A72"/>
    <w:rsid w:val="00F70227"/>
    <w:rsid w:val="00F70DAB"/>
    <w:rsid w:val="00F71B67"/>
    <w:rsid w:val="00F71B8C"/>
    <w:rsid w:val="00F7222A"/>
    <w:rsid w:val="00F7239C"/>
    <w:rsid w:val="00F746CF"/>
    <w:rsid w:val="00F74769"/>
    <w:rsid w:val="00F74A7A"/>
    <w:rsid w:val="00F8257F"/>
    <w:rsid w:val="00F83A23"/>
    <w:rsid w:val="00F83C9F"/>
    <w:rsid w:val="00F843C4"/>
    <w:rsid w:val="00F85B1D"/>
    <w:rsid w:val="00F935A5"/>
    <w:rsid w:val="00F93D61"/>
    <w:rsid w:val="00FA0A79"/>
    <w:rsid w:val="00FA1FFA"/>
    <w:rsid w:val="00FB2011"/>
    <w:rsid w:val="00FB313F"/>
    <w:rsid w:val="00FB327D"/>
    <w:rsid w:val="00FB3354"/>
    <w:rsid w:val="00FB3A18"/>
    <w:rsid w:val="00FB5819"/>
    <w:rsid w:val="00FB62BD"/>
    <w:rsid w:val="00FB6BC4"/>
    <w:rsid w:val="00FB6BE5"/>
    <w:rsid w:val="00FC1B0E"/>
    <w:rsid w:val="00FC318E"/>
    <w:rsid w:val="00FC4AA7"/>
    <w:rsid w:val="00FC5688"/>
    <w:rsid w:val="00FC6C27"/>
    <w:rsid w:val="00FD00F1"/>
    <w:rsid w:val="00FD085A"/>
    <w:rsid w:val="00FD45E8"/>
    <w:rsid w:val="00FD6778"/>
    <w:rsid w:val="00FE1464"/>
    <w:rsid w:val="00FE4709"/>
    <w:rsid w:val="00FE5E4B"/>
    <w:rsid w:val="00FE68A3"/>
    <w:rsid w:val="00FE69C2"/>
    <w:rsid w:val="00FF0DD5"/>
    <w:rsid w:val="00FF13F8"/>
    <w:rsid w:val="00FF2641"/>
    <w:rsid w:val="00FF4FDF"/>
    <w:rsid w:val="00FF5FEE"/>
    <w:rsid w:val="00FF68A2"/>
    <w:rsid w:val="00FF7A79"/>
    <w:rsid w:val="00FF7EC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7B7009E"/>
  <w15:docId w15:val="{DE21D258-9378-4070-AA77-6C290F2F2E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276F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C45DC"/>
    <w:pPr>
      <w:ind w:left="720"/>
      <w:contextualSpacing/>
    </w:pPr>
  </w:style>
  <w:style w:type="paragraph" w:styleId="BalloonText">
    <w:name w:val="Balloon Text"/>
    <w:basedOn w:val="Normal"/>
    <w:link w:val="BalloonTextChar"/>
    <w:uiPriority w:val="99"/>
    <w:semiHidden/>
    <w:unhideWhenUsed/>
    <w:rsid w:val="006E10B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E10BB"/>
    <w:rPr>
      <w:rFonts w:ascii="Tahoma" w:hAnsi="Tahoma" w:cs="Tahoma"/>
      <w:sz w:val="16"/>
      <w:szCs w:val="16"/>
    </w:rPr>
  </w:style>
  <w:style w:type="paragraph" w:styleId="Header">
    <w:name w:val="header"/>
    <w:basedOn w:val="Normal"/>
    <w:link w:val="HeaderChar"/>
    <w:uiPriority w:val="99"/>
    <w:unhideWhenUsed/>
    <w:rsid w:val="001454AF"/>
    <w:pPr>
      <w:tabs>
        <w:tab w:val="center" w:pos="4680"/>
        <w:tab w:val="right" w:pos="9360"/>
      </w:tabs>
      <w:spacing w:after="0" w:line="240" w:lineRule="auto"/>
    </w:pPr>
  </w:style>
  <w:style w:type="character" w:customStyle="1" w:styleId="HeaderChar">
    <w:name w:val="Header Char"/>
    <w:basedOn w:val="DefaultParagraphFont"/>
    <w:link w:val="Header"/>
    <w:uiPriority w:val="99"/>
    <w:rsid w:val="001454AF"/>
  </w:style>
  <w:style w:type="paragraph" w:styleId="Footer">
    <w:name w:val="footer"/>
    <w:basedOn w:val="Normal"/>
    <w:link w:val="FooterChar"/>
    <w:uiPriority w:val="99"/>
    <w:unhideWhenUsed/>
    <w:rsid w:val="001454AF"/>
    <w:pPr>
      <w:tabs>
        <w:tab w:val="center" w:pos="4680"/>
        <w:tab w:val="right" w:pos="9360"/>
      </w:tabs>
      <w:spacing w:after="0" w:line="240" w:lineRule="auto"/>
    </w:pPr>
  </w:style>
  <w:style w:type="character" w:customStyle="1" w:styleId="FooterChar">
    <w:name w:val="Footer Char"/>
    <w:basedOn w:val="DefaultParagraphFont"/>
    <w:link w:val="Footer"/>
    <w:uiPriority w:val="99"/>
    <w:rsid w:val="001454AF"/>
  </w:style>
  <w:style w:type="character" w:styleId="CommentReference">
    <w:name w:val="annotation reference"/>
    <w:basedOn w:val="DefaultParagraphFont"/>
    <w:uiPriority w:val="99"/>
    <w:semiHidden/>
    <w:unhideWhenUsed/>
    <w:rsid w:val="003C34D7"/>
    <w:rPr>
      <w:sz w:val="18"/>
      <w:szCs w:val="18"/>
    </w:rPr>
  </w:style>
  <w:style w:type="paragraph" w:styleId="CommentText">
    <w:name w:val="annotation text"/>
    <w:basedOn w:val="Normal"/>
    <w:link w:val="CommentTextChar"/>
    <w:uiPriority w:val="99"/>
    <w:semiHidden/>
    <w:unhideWhenUsed/>
    <w:rsid w:val="003C34D7"/>
    <w:pPr>
      <w:spacing w:line="240" w:lineRule="auto"/>
    </w:pPr>
    <w:rPr>
      <w:sz w:val="24"/>
      <w:szCs w:val="24"/>
    </w:rPr>
  </w:style>
  <w:style w:type="character" w:customStyle="1" w:styleId="CommentTextChar">
    <w:name w:val="Comment Text Char"/>
    <w:basedOn w:val="DefaultParagraphFont"/>
    <w:link w:val="CommentText"/>
    <w:uiPriority w:val="99"/>
    <w:semiHidden/>
    <w:rsid w:val="003C34D7"/>
    <w:rPr>
      <w:sz w:val="24"/>
      <w:szCs w:val="24"/>
    </w:rPr>
  </w:style>
  <w:style w:type="paragraph" w:styleId="CommentSubject">
    <w:name w:val="annotation subject"/>
    <w:basedOn w:val="CommentText"/>
    <w:next w:val="CommentText"/>
    <w:link w:val="CommentSubjectChar"/>
    <w:uiPriority w:val="99"/>
    <w:semiHidden/>
    <w:unhideWhenUsed/>
    <w:rsid w:val="003C34D7"/>
    <w:rPr>
      <w:b/>
      <w:bCs/>
      <w:sz w:val="20"/>
      <w:szCs w:val="20"/>
    </w:rPr>
  </w:style>
  <w:style w:type="character" w:customStyle="1" w:styleId="CommentSubjectChar">
    <w:name w:val="Comment Subject Char"/>
    <w:basedOn w:val="CommentTextChar"/>
    <w:link w:val="CommentSubject"/>
    <w:uiPriority w:val="99"/>
    <w:semiHidden/>
    <w:rsid w:val="003C34D7"/>
    <w:rPr>
      <w:b/>
      <w:bCs/>
      <w:sz w:val="20"/>
      <w:szCs w:val="20"/>
    </w:rPr>
  </w:style>
  <w:style w:type="character" w:customStyle="1" w:styleId="apple-tab-span">
    <w:name w:val="apple-tab-span"/>
    <w:basedOn w:val="DefaultParagraphFont"/>
    <w:rsid w:val="00CE079E"/>
  </w:style>
  <w:style w:type="character" w:styleId="Hyperlink">
    <w:name w:val="Hyperlink"/>
    <w:basedOn w:val="DefaultParagraphFont"/>
    <w:uiPriority w:val="99"/>
    <w:unhideWhenUsed/>
    <w:rsid w:val="00E50C0C"/>
    <w:rPr>
      <w:color w:val="0000FF" w:themeColor="hyperlink"/>
      <w:u w:val="single"/>
    </w:rPr>
  </w:style>
  <w:style w:type="character" w:customStyle="1" w:styleId="UnresolvedMention1">
    <w:name w:val="Unresolved Mention1"/>
    <w:basedOn w:val="DefaultParagraphFont"/>
    <w:uiPriority w:val="99"/>
    <w:semiHidden/>
    <w:unhideWhenUsed/>
    <w:rsid w:val="006877E6"/>
    <w:rPr>
      <w:color w:val="605E5C"/>
      <w:shd w:val="clear" w:color="auto" w:fill="E1DFDD"/>
    </w:rPr>
  </w:style>
  <w:style w:type="character" w:styleId="FollowedHyperlink">
    <w:name w:val="FollowedHyperlink"/>
    <w:basedOn w:val="DefaultParagraphFont"/>
    <w:uiPriority w:val="99"/>
    <w:semiHidden/>
    <w:unhideWhenUsed/>
    <w:rsid w:val="00FB2011"/>
    <w:rPr>
      <w:color w:val="800080" w:themeColor="followedHyperlink"/>
      <w:u w:val="single"/>
    </w:rPr>
  </w:style>
  <w:style w:type="character" w:customStyle="1" w:styleId="UnresolvedMention2">
    <w:name w:val="Unresolved Mention2"/>
    <w:basedOn w:val="DefaultParagraphFont"/>
    <w:uiPriority w:val="99"/>
    <w:semiHidden/>
    <w:unhideWhenUsed/>
    <w:rsid w:val="00A02D75"/>
    <w:rPr>
      <w:color w:val="605E5C"/>
      <w:shd w:val="clear" w:color="auto" w:fill="E1DFDD"/>
    </w:rPr>
  </w:style>
  <w:style w:type="character" w:customStyle="1" w:styleId="UnresolvedMention3">
    <w:name w:val="Unresolved Mention3"/>
    <w:basedOn w:val="DefaultParagraphFont"/>
    <w:uiPriority w:val="99"/>
    <w:semiHidden/>
    <w:unhideWhenUsed/>
    <w:rsid w:val="00467275"/>
    <w:rPr>
      <w:color w:val="605E5C"/>
      <w:shd w:val="clear" w:color="auto" w:fill="E1DFDD"/>
    </w:rPr>
  </w:style>
  <w:style w:type="character" w:customStyle="1" w:styleId="UnresolvedMention4">
    <w:name w:val="Unresolved Mention4"/>
    <w:basedOn w:val="DefaultParagraphFont"/>
    <w:uiPriority w:val="99"/>
    <w:semiHidden/>
    <w:unhideWhenUsed/>
    <w:rsid w:val="00271495"/>
    <w:rPr>
      <w:color w:val="605E5C"/>
      <w:shd w:val="clear" w:color="auto" w:fill="E1DFDD"/>
    </w:rPr>
  </w:style>
  <w:style w:type="paragraph" w:customStyle="1" w:styleId="Default">
    <w:name w:val="Default"/>
    <w:rsid w:val="0003009F"/>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9326041">
      <w:bodyDiv w:val="1"/>
      <w:marLeft w:val="0"/>
      <w:marRight w:val="0"/>
      <w:marTop w:val="0"/>
      <w:marBottom w:val="0"/>
      <w:divBdr>
        <w:top w:val="none" w:sz="0" w:space="0" w:color="auto"/>
        <w:left w:val="none" w:sz="0" w:space="0" w:color="auto"/>
        <w:bottom w:val="none" w:sz="0" w:space="0" w:color="auto"/>
        <w:right w:val="none" w:sz="0" w:space="0" w:color="auto"/>
      </w:divBdr>
    </w:div>
    <w:div w:id="782923429">
      <w:bodyDiv w:val="1"/>
      <w:marLeft w:val="0"/>
      <w:marRight w:val="0"/>
      <w:marTop w:val="0"/>
      <w:marBottom w:val="0"/>
      <w:divBdr>
        <w:top w:val="none" w:sz="0" w:space="0" w:color="auto"/>
        <w:left w:val="none" w:sz="0" w:space="0" w:color="auto"/>
        <w:bottom w:val="none" w:sz="0" w:space="0" w:color="auto"/>
        <w:right w:val="none" w:sz="0" w:space="0" w:color="auto"/>
      </w:divBdr>
    </w:div>
    <w:div w:id="802622737">
      <w:bodyDiv w:val="1"/>
      <w:marLeft w:val="0"/>
      <w:marRight w:val="0"/>
      <w:marTop w:val="0"/>
      <w:marBottom w:val="0"/>
      <w:divBdr>
        <w:top w:val="none" w:sz="0" w:space="0" w:color="auto"/>
        <w:left w:val="none" w:sz="0" w:space="0" w:color="auto"/>
        <w:bottom w:val="none" w:sz="0" w:space="0" w:color="auto"/>
        <w:right w:val="none" w:sz="0" w:space="0" w:color="auto"/>
      </w:divBdr>
    </w:div>
    <w:div w:id="1032000638">
      <w:bodyDiv w:val="1"/>
      <w:marLeft w:val="0"/>
      <w:marRight w:val="0"/>
      <w:marTop w:val="0"/>
      <w:marBottom w:val="0"/>
      <w:divBdr>
        <w:top w:val="none" w:sz="0" w:space="0" w:color="auto"/>
        <w:left w:val="none" w:sz="0" w:space="0" w:color="auto"/>
        <w:bottom w:val="none" w:sz="0" w:space="0" w:color="auto"/>
        <w:right w:val="none" w:sz="0" w:space="0" w:color="auto"/>
      </w:divBdr>
    </w:div>
    <w:div w:id="1598096161">
      <w:bodyDiv w:val="1"/>
      <w:marLeft w:val="0"/>
      <w:marRight w:val="0"/>
      <w:marTop w:val="0"/>
      <w:marBottom w:val="0"/>
      <w:divBdr>
        <w:top w:val="none" w:sz="0" w:space="0" w:color="auto"/>
        <w:left w:val="none" w:sz="0" w:space="0" w:color="auto"/>
        <w:bottom w:val="none" w:sz="0" w:space="0" w:color="auto"/>
        <w:right w:val="none" w:sz="0" w:space="0" w:color="auto"/>
      </w:divBdr>
    </w:div>
    <w:div w:id="1625162016">
      <w:bodyDiv w:val="1"/>
      <w:marLeft w:val="0"/>
      <w:marRight w:val="0"/>
      <w:marTop w:val="0"/>
      <w:marBottom w:val="0"/>
      <w:divBdr>
        <w:top w:val="none" w:sz="0" w:space="0" w:color="auto"/>
        <w:left w:val="none" w:sz="0" w:space="0" w:color="auto"/>
        <w:bottom w:val="none" w:sz="0" w:space="0" w:color="auto"/>
        <w:right w:val="none" w:sz="0" w:space="0" w:color="auto"/>
      </w:divBdr>
    </w:div>
    <w:div w:id="18875206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8A129E6-6E84-4D78-9445-875C8E1EAB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Pages>
  <Words>473</Words>
  <Characters>2698</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31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chavarria</dc:creator>
  <cp:lastModifiedBy>Robert Davison</cp:lastModifiedBy>
  <cp:revision>6</cp:revision>
  <cp:lastPrinted>2021-11-03T18:02:00Z</cp:lastPrinted>
  <dcterms:created xsi:type="dcterms:W3CDTF">2022-11-10T17:05:00Z</dcterms:created>
  <dcterms:modified xsi:type="dcterms:W3CDTF">2022-11-11T14:40:00Z</dcterms:modified>
</cp:coreProperties>
</file>